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B8C448" w14:textId="300E68B9" w:rsidR="00F15318" w:rsidRPr="0022787D" w:rsidRDefault="00F15318" w:rsidP="00685004">
      <w:pPr>
        <w:rPr>
          <w:rFonts w:cs="Calibri"/>
          <w:lang w:val="en-US"/>
        </w:rPr>
      </w:pPr>
    </w:p>
    <w:p w14:paraId="374ED3BA" w14:textId="7AA5F86A" w:rsidR="00F15318" w:rsidRPr="00193877" w:rsidRDefault="002D138E">
      <w:pPr>
        <w:rPr>
          <w:rFonts w:cs="Calibri"/>
          <w:lang w:val="en-US"/>
        </w:rPr>
      </w:pPr>
      <w:r>
        <w:rPr>
          <w:rFonts w:cs="Calibri"/>
          <w:lang w:val="en-US"/>
        </w:rPr>
        <w:t xml:space="preserve"> </w:t>
      </w:r>
    </w:p>
    <w:p w14:paraId="661D4AAE" w14:textId="0458E255" w:rsidR="00F15318" w:rsidRPr="00193877" w:rsidRDefault="002D138E">
      <w:pPr>
        <w:rPr>
          <w:rFonts w:cs="Calibri"/>
          <w:lang w:val="en-US"/>
        </w:rPr>
      </w:pPr>
      <w:r>
        <w:rPr>
          <w:rFonts w:cs="Calibri"/>
          <w:lang w:val="en-US"/>
        </w:rPr>
        <w:t xml:space="preserve"> </w:t>
      </w:r>
    </w:p>
    <w:p w14:paraId="0CC6D353" w14:textId="77777777" w:rsidR="00F15318" w:rsidRPr="00193877" w:rsidRDefault="00F15318">
      <w:pPr>
        <w:rPr>
          <w:rFonts w:cs="Calibri"/>
          <w:lang w:val="en-US"/>
        </w:rPr>
      </w:pPr>
    </w:p>
    <w:p w14:paraId="42A5D006" w14:textId="77777777" w:rsidR="00F15318" w:rsidRPr="00193877" w:rsidRDefault="00F15318">
      <w:pPr>
        <w:rPr>
          <w:rFonts w:cs="Calibri"/>
          <w:lang w:val="en-US"/>
        </w:rPr>
      </w:pPr>
    </w:p>
    <w:p w14:paraId="6E2A4AD9" w14:textId="77777777" w:rsidR="00F15318" w:rsidRPr="00193877" w:rsidRDefault="00F15318">
      <w:pPr>
        <w:rPr>
          <w:rFonts w:cs="Calibri"/>
          <w:lang w:val="en-US"/>
        </w:rPr>
      </w:pPr>
    </w:p>
    <w:p w14:paraId="67864A69" w14:textId="77777777" w:rsidR="00F15318" w:rsidRPr="00193877" w:rsidRDefault="00F15318" w:rsidP="00F15318">
      <w:pPr>
        <w:jc w:val="center"/>
        <w:rPr>
          <w:rFonts w:cs="Calibri"/>
          <w:lang w:val="en-US"/>
        </w:rPr>
      </w:pPr>
      <w:r w:rsidRPr="00193877">
        <w:rPr>
          <w:rFonts w:cs="Calibri"/>
          <w:lang w:val="en-US"/>
        </w:rPr>
        <w:t>[organization logo]</w:t>
      </w:r>
    </w:p>
    <w:p w14:paraId="25E1876C" w14:textId="77777777" w:rsidR="00F15318" w:rsidRPr="00193877" w:rsidRDefault="00F15318" w:rsidP="00F15318">
      <w:pPr>
        <w:jc w:val="center"/>
        <w:rPr>
          <w:rFonts w:cs="Calibri"/>
          <w:lang w:val="en-US"/>
        </w:rPr>
      </w:pPr>
      <w:r w:rsidRPr="00193877">
        <w:rPr>
          <w:rFonts w:cs="Calibri"/>
          <w:lang w:val="en-US"/>
        </w:rPr>
        <w:t>[organization name]</w:t>
      </w:r>
    </w:p>
    <w:p w14:paraId="5814F594" w14:textId="77777777" w:rsidR="00F15318" w:rsidRPr="00193877" w:rsidRDefault="00F15318" w:rsidP="00F15318">
      <w:pPr>
        <w:jc w:val="center"/>
        <w:rPr>
          <w:rFonts w:cs="Calibri"/>
          <w:lang w:val="en-US"/>
        </w:rPr>
      </w:pPr>
    </w:p>
    <w:p w14:paraId="371E0336" w14:textId="77777777" w:rsidR="00F15318" w:rsidRPr="00193877" w:rsidRDefault="00F15318" w:rsidP="00F15318">
      <w:pPr>
        <w:jc w:val="center"/>
        <w:rPr>
          <w:rFonts w:cs="Calibri"/>
          <w:lang w:val="en-US"/>
        </w:rPr>
      </w:pPr>
    </w:p>
    <w:p w14:paraId="156DFD4B" w14:textId="77777777" w:rsidR="00F15318" w:rsidRPr="00193877" w:rsidRDefault="00F15318" w:rsidP="00F15318">
      <w:pPr>
        <w:jc w:val="center"/>
        <w:rPr>
          <w:rFonts w:cs="Calibri"/>
          <w:b/>
          <w:sz w:val="32"/>
          <w:szCs w:val="32"/>
          <w:lang w:val="en-US"/>
        </w:rPr>
      </w:pPr>
      <w:r w:rsidRPr="00193877">
        <w:rPr>
          <w:rFonts w:cs="Calibri"/>
          <w:b/>
          <w:sz w:val="32"/>
          <w:lang w:val="en-US"/>
        </w:rPr>
        <w:t>INFORMATION SECURITY POLICY</w:t>
      </w:r>
    </w:p>
    <w:p w14:paraId="379AF572" w14:textId="77777777" w:rsidR="00F15318" w:rsidRPr="00193877" w:rsidRDefault="00F15318" w:rsidP="00F15318">
      <w:pPr>
        <w:jc w:val="center"/>
        <w:rPr>
          <w:rFonts w:cs="Calibri"/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F15318" w:rsidRPr="00193877" w14:paraId="4A12EF3D" w14:textId="77777777" w:rsidTr="00F15318">
        <w:tc>
          <w:tcPr>
            <w:tcW w:w="2376" w:type="dxa"/>
          </w:tcPr>
          <w:p w14:paraId="4EC6F007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Code:</w:t>
            </w:r>
          </w:p>
        </w:tc>
        <w:tc>
          <w:tcPr>
            <w:tcW w:w="6912" w:type="dxa"/>
          </w:tcPr>
          <w:p w14:paraId="40F31FAC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57F35476" w14:textId="77777777" w:rsidTr="00F15318">
        <w:tc>
          <w:tcPr>
            <w:tcW w:w="2376" w:type="dxa"/>
          </w:tcPr>
          <w:p w14:paraId="5370C443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Version:</w:t>
            </w:r>
          </w:p>
        </w:tc>
        <w:tc>
          <w:tcPr>
            <w:tcW w:w="6912" w:type="dxa"/>
          </w:tcPr>
          <w:p w14:paraId="282614A9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706103E8" w14:textId="77777777" w:rsidTr="00F15318">
        <w:tc>
          <w:tcPr>
            <w:tcW w:w="2376" w:type="dxa"/>
          </w:tcPr>
          <w:p w14:paraId="2CFC0E22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5CB6EAF8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13A87BAB" w14:textId="77777777" w:rsidTr="00F15318">
        <w:tc>
          <w:tcPr>
            <w:tcW w:w="2376" w:type="dxa"/>
          </w:tcPr>
          <w:p w14:paraId="54DFD6FD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2A477D8E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0EBA5FCA" w14:textId="77777777" w:rsidTr="00F15318">
        <w:tc>
          <w:tcPr>
            <w:tcW w:w="2376" w:type="dxa"/>
          </w:tcPr>
          <w:p w14:paraId="419D02BF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3F7F38FF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176A3E77" w14:textId="77777777" w:rsidTr="00F15318">
        <w:tc>
          <w:tcPr>
            <w:tcW w:w="2376" w:type="dxa"/>
          </w:tcPr>
          <w:p w14:paraId="1EF970FF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6270AB58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</w:tbl>
    <w:p w14:paraId="61EB197E" w14:textId="77777777" w:rsidR="00F15318" w:rsidRPr="00193877" w:rsidRDefault="00F15318" w:rsidP="00F15318">
      <w:pPr>
        <w:rPr>
          <w:rFonts w:cs="Calibri"/>
          <w:lang w:val="en-US"/>
        </w:rPr>
      </w:pPr>
    </w:p>
    <w:p w14:paraId="133DF4CE" w14:textId="77777777" w:rsidR="00F15318" w:rsidRPr="00193877" w:rsidRDefault="00F15318" w:rsidP="00F15318">
      <w:pPr>
        <w:rPr>
          <w:rFonts w:cs="Calibri"/>
          <w:lang w:val="en-US"/>
        </w:rPr>
      </w:pPr>
    </w:p>
    <w:p w14:paraId="4AE54A3E" w14:textId="77777777" w:rsidR="00F15318" w:rsidRPr="00193877" w:rsidRDefault="00F15318" w:rsidP="00F15318">
      <w:pPr>
        <w:rPr>
          <w:rFonts w:cs="Calibri"/>
          <w:b/>
          <w:sz w:val="28"/>
          <w:szCs w:val="28"/>
          <w:lang w:val="en-US"/>
        </w:rPr>
      </w:pPr>
      <w:r w:rsidRPr="00193877">
        <w:rPr>
          <w:rFonts w:cs="Calibri"/>
          <w:lang w:val="en-US"/>
        </w:rPr>
        <w:br w:type="page"/>
      </w:r>
      <w:r w:rsidRPr="00193877">
        <w:rPr>
          <w:rFonts w:cs="Calibri"/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F15318" w:rsidRPr="00193877" w14:paraId="7C13822D" w14:textId="77777777" w:rsidTr="00F15318">
        <w:tc>
          <w:tcPr>
            <w:tcW w:w="1384" w:type="dxa"/>
          </w:tcPr>
          <w:p w14:paraId="595E0A55" w14:textId="77777777" w:rsidR="00F15318" w:rsidRPr="00193877" w:rsidRDefault="00F15318" w:rsidP="00F15318">
            <w:pPr>
              <w:rPr>
                <w:rFonts w:cs="Calibri"/>
                <w:b/>
                <w:lang w:val="en-US"/>
              </w:rPr>
            </w:pPr>
            <w:r w:rsidRPr="00193877">
              <w:rPr>
                <w:rFonts w:cs="Calibri"/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07BF489B" w14:textId="77777777" w:rsidR="00F15318" w:rsidRPr="00193877" w:rsidRDefault="00F15318" w:rsidP="00F15318">
            <w:pPr>
              <w:rPr>
                <w:rFonts w:cs="Calibri"/>
                <w:b/>
                <w:lang w:val="en-US"/>
              </w:rPr>
            </w:pPr>
            <w:r w:rsidRPr="00193877">
              <w:rPr>
                <w:rFonts w:cs="Calibri"/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50512119" w14:textId="77777777" w:rsidR="00F15318" w:rsidRPr="00193877" w:rsidRDefault="00F15318" w:rsidP="00F15318">
            <w:pPr>
              <w:rPr>
                <w:rFonts w:cs="Calibri"/>
                <w:b/>
                <w:lang w:val="en-US"/>
              </w:rPr>
            </w:pPr>
            <w:r w:rsidRPr="00193877">
              <w:rPr>
                <w:rFonts w:cs="Calibri"/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536F9E2A" w14:textId="77777777" w:rsidR="00F15318" w:rsidRPr="00193877" w:rsidRDefault="00F15318" w:rsidP="00F15318">
            <w:pPr>
              <w:rPr>
                <w:rFonts w:cs="Calibri"/>
                <w:b/>
                <w:lang w:val="en-US"/>
              </w:rPr>
            </w:pPr>
            <w:r w:rsidRPr="00193877">
              <w:rPr>
                <w:rFonts w:cs="Calibri"/>
                <w:b/>
                <w:lang w:val="en-US"/>
              </w:rPr>
              <w:t>Description of change</w:t>
            </w:r>
          </w:p>
        </w:tc>
      </w:tr>
      <w:tr w:rsidR="00F15318" w:rsidRPr="00193877" w14:paraId="555B4D7C" w14:textId="77777777" w:rsidTr="00F15318">
        <w:tc>
          <w:tcPr>
            <w:tcW w:w="1384" w:type="dxa"/>
          </w:tcPr>
          <w:p w14:paraId="1375FF26" w14:textId="1B36B91B" w:rsidR="00F15318" w:rsidRPr="00193877" w:rsidRDefault="00781F61" w:rsidP="00F15318">
            <w:pPr>
              <w:rPr>
                <w:rFonts w:cs="Calibri"/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30C9FF97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0.1</w:t>
            </w:r>
          </w:p>
        </w:tc>
        <w:tc>
          <w:tcPr>
            <w:tcW w:w="1560" w:type="dxa"/>
          </w:tcPr>
          <w:p w14:paraId="505F12D4" w14:textId="33B18C53" w:rsidR="00F15318" w:rsidRPr="00193877" w:rsidRDefault="00CA5FF5" w:rsidP="00C54568">
            <w:pPr>
              <w:rPr>
                <w:rFonts w:cs="Calibri"/>
                <w:lang w:val="en-US"/>
              </w:rPr>
            </w:pPr>
            <w:r>
              <w:rPr>
                <w:rFonts w:cs="Calibri"/>
                <w:lang w:val="en-US"/>
              </w:rPr>
              <w:t>Abdullah</w:t>
            </w:r>
          </w:p>
        </w:tc>
        <w:tc>
          <w:tcPr>
            <w:tcW w:w="5352" w:type="dxa"/>
          </w:tcPr>
          <w:p w14:paraId="6A623A16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  <w:r w:rsidRPr="00193877">
              <w:rPr>
                <w:rFonts w:cs="Calibri"/>
                <w:lang w:val="en-US"/>
              </w:rPr>
              <w:t>Basic document outline</w:t>
            </w:r>
          </w:p>
        </w:tc>
      </w:tr>
      <w:tr w:rsidR="00F15318" w:rsidRPr="00193877" w14:paraId="2306A4B3" w14:textId="77777777" w:rsidTr="00F15318">
        <w:tc>
          <w:tcPr>
            <w:tcW w:w="1384" w:type="dxa"/>
          </w:tcPr>
          <w:p w14:paraId="2AB872AD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</w:tcPr>
          <w:p w14:paraId="01142E85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</w:tcPr>
          <w:p w14:paraId="7E49455B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</w:tcPr>
          <w:p w14:paraId="5BF6B83B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2D001A91" w14:textId="77777777" w:rsidTr="00F15318">
        <w:tc>
          <w:tcPr>
            <w:tcW w:w="1384" w:type="dxa"/>
          </w:tcPr>
          <w:p w14:paraId="50E924C4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</w:tcPr>
          <w:p w14:paraId="1B3466D2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</w:tcPr>
          <w:p w14:paraId="4459442E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</w:tcPr>
          <w:p w14:paraId="2F9973E6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62251E93" w14:textId="77777777" w:rsidTr="00F15318">
        <w:tc>
          <w:tcPr>
            <w:tcW w:w="1384" w:type="dxa"/>
          </w:tcPr>
          <w:p w14:paraId="7808089C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</w:tcPr>
          <w:p w14:paraId="673F4400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</w:tcPr>
          <w:p w14:paraId="0120B39B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</w:tcPr>
          <w:p w14:paraId="5E970198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14DE68C0" w14:textId="77777777" w:rsidTr="00F15318">
        <w:tc>
          <w:tcPr>
            <w:tcW w:w="1384" w:type="dxa"/>
          </w:tcPr>
          <w:p w14:paraId="4512EA75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</w:tcPr>
          <w:p w14:paraId="01B96A6B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</w:tcPr>
          <w:p w14:paraId="41342B2A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</w:tcPr>
          <w:p w14:paraId="0968CF1E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02EC11AC" w14:textId="77777777" w:rsidTr="00F15318">
        <w:tc>
          <w:tcPr>
            <w:tcW w:w="1384" w:type="dxa"/>
          </w:tcPr>
          <w:p w14:paraId="33653FBA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</w:tcPr>
          <w:p w14:paraId="4E4AA254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</w:tcPr>
          <w:p w14:paraId="20424F9A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</w:tcPr>
          <w:p w14:paraId="2AF48DAE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  <w:tr w:rsidR="00F15318" w:rsidRPr="00193877" w14:paraId="798F80CA" w14:textId="77777777" w:rsidTr="00F15318">
        <w:tc>
          <w:tcPr>
            <w:tcW w:w="1384" w:type="dxa"/>
          </w:tcPr>
          <w:p w14:paraId="356EB592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992" w:type="dxa"/>
          </w:tcPr>
          <w:p w14:paraId="733883D2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1560" w:type="dxa"/>
          </w:tcPr>
          <w:p w14:paraId="5A2601B4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  <w:tc>
          <w:tcPr>
            <w:tcW w:w="5352" w:type="dxa"/>
          </w:tcPr>
          <w:p w14:paraId="7F1C3E50" w14:textId="77777777" w:rsidR="00F15318" w:rsidRPr="00193877" w:rsidRDefault="00F15318" w:rsidP="00F15318">
            <w:pPr>
              <w:rPr>
                <w:rFonts w:cs="Calibri"/>
                <w:lang w:val="en-US"/>
              </w:rPr>
            </w:pPr>
          </w:p>
        </w:tc>
      </w:tr>
    </w:tbl>
    <w:p w14:paraId="114CBDCC" w14:textId="77777777" w:rsidR="00F15318" w:rsidRPr="00193877" w:rsidRDefault="00F15318" w:rsidP="00F15318">
      <w:pPr>
        <w:rPr>
          <w:rFonts w:cs="Calibri"/>
          <w:lang w:val="en-US"/>
        </w:rPr>
      </w:pPr>
    </w:p>
    <w:p w14:paraId="4819EAB0" w14:textId="77777777" w:rsidR="00F15318" w:rsidRPr="00193877" w:rsidRDefault="00F15318" w:rsidP="00F15318">
      <w:pPr>
        <w:rPr>
          <w:rFonts w:cs="Calibri"/>
          <w:lang w:val="en-US"/>
        </w:rPr>
      </w:pPr>
    </w:p>
    <w:p w14:paraId="254D48E4" w14:textId="77777777" w:rsidR="00F15318" w:rsidRPr="00193877" w:rsidRDefault="00F15318" w:rsidP="00F15318">
      <w:pPr>
        <w:rPr>
          <w:rFonts w:cs="Calibri"/>
          <w:b/>
          <w:sz w:val="28"/>
          <w:szCs w:val="28"/>
          <w:lang w:val="en-US"/>
        </w:rPr>
      </w:pPr>
      <w:r w:rsidRPr="00193877">
        <w:rPr>
          <w:rFonts w:cs="Calibri"/>
          <w:b/>
          <w:sz w:val="28"/>
          <w:lang w:val="en-US"/>
        </w:rPr>
        <w:t>Table of contents</w:t>
      </w:r>
    </w:p>
    <w:p w14:paraId="6DC34F95" w14:textId="44A1EEEE" w:rsidR="00E57A2B" w:rsidRDefault="00082165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193877">
        <w:rPr>
          <w:rFonts w:cs="Calibri"/>
          <w:lang w:val="en-US"/>
        </w:rPr>
        <w:fldChar w:fldCharType="begin"/>
      </w:r>
      <w:r w:rsidR="00AE0197" w:rsidRPr="00193877">
        <w:rPr>
          <w:rFonts w:cs="Calibri"/>
          <w:lang w:val="en-US"/>
        </w:rPr>
        <w:instrText xml:space="preserve"> TOC \o "1-3" \h \z \u </w:instrText>
      </w:r>
      <w:r w:rsidRPr="00193877">
        <w:rPr>
          <w:rFonts w:cs="Calibri"/>
          <w:lang w:val="en-US"/>
        </w:rPr>
        <w:fldChar w:fldCharType="separate"/>
      </w:r>
      <w:hyperlink w:anchor="_Toc454535540" w:history="1">
        <w:r w:rsidR="00E57A2B" w:rsidRPr="00D06ABE">
          <w:rPr>
            <w:rStyle w:val="Hyperlink"/>
            <w:rFonts w:cs="Calibri"/>
            <w:noProof/>
            <w:lang w:val="en-US"/>
          </w:rPr>
          <w:t>1.</w:t>
        </w:r>
        <w:r w:rsidR="00E57A2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Purpose, scope and users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0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3</w:t>
        </w:r>
        <w:r w:rsidR="00E57A2B">
          <w:rPr>
            <w:noProof/>
            <w:webHidden/>
          </w:rPr>
          <w:fldChar w:fldCharType="end"/>
        </w:r>
      </w:hyperlink>
    </w:p>
    <w:p w14:paraId="78D0F9FE" w14:textId="680BB73F" w:rsidR="00E57A2B" w:rsidRDefault="00E71269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541" w:history="1">
        <w:r w:rsidR="00E57A2B" w:rsidRPr="00D06ABE">
          <w:rPr>
            <w:rStyle w:val="Hyperlink"/>
            <w:rFonts w:cs="Calibri"/>
            <w:noProof/>
            <w:lang w:val="en-US"/>
          </w:rPr>
          <w:t>2.</w:t>
        </w:r>
        <w:r w:rsidR="00E57A2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Reference documents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1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3</w:t>
        </w:r>
        <w:r w:rsidR="00E57A2B">
          <w:rPr>
            <w:noProof/>
            <w:webHidden/>
          </w:rPr>
          <w:fldChar w:fldCharType="end"/>
        </w:r>
      </w:hyperlink>
    </w:p>
    <w:p w14:paraId="041370A6" w14:textId="277558F7" w:rsidR="00E57A2B" w:rsidRDefault="00E71269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542" w:history="1">
        <w:r w:rsidR="00E57A2B" w:rsidRPr="00D06ABE">
          <w:rPr>
            <w:rStyle w:val="Hyperlink"/>
            <w:rFonts w:cs="Calibri"/>
            <w:noProof/>
            <w:lang w:val="en-US"/>
          </w:rPr>
          <w:t>3.</w:t>
        </w:r>
        <w:r w:rsidR="00E57A2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Basic information security terminology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2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3</w:t>
        </w:r>
        <w:r w:rsidR="00E57A2B">
          <w:rPr>
            <w:noProof/>
            <w:webHidden/>
          </w:rPr>
          <w:fldChar w:fldCharType="end"/>
        </w:r>
      </w:hyperlink>
    </w:p>
    <w:p w14:paraId="78D54F04" w14:textId="0C7CD11B" w:rsidR="00E57A2B" w:rsidRDefault="00E71269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543" w:history="1">
        <w:r w:rsidR="00E57A2B" w:rsidRPr="00D06ABE">
          <w:rPr>
            <w:rStyle w:val="Hyperlink"/>
            <w:rFonts w:cs="Calibri"/>
            <w:noProof/>
            <w:lang w:val="en-US"/>
          </w:rPr>
          <w:t>4.</w:t>
        </w:r>
        <w:r w:rsidR="00E57A2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Managing the information security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3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3</w:t>
        </w:r>
        <w:r w:rsidR="00E57A2B">
          <w:rPr>
            <w:noProof/>
            <w:webHidden/>
          </w:rPr>
          <w:fldChar w:fldCharType="end"/>
        </w:r>
      </w:hyperlink>
    </w:p>
    <w:p w14:paraId="2A454DEE" w14:textId="12203563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44" w:history="1">
        <w:r w:rsidR="00E57A2B" w:rsidRPr="00D06ABE">
          <w:rPr>
            <w:rStyle w:val="Hyperlink"/>
            <w:rFonts w:cs="Calibri"/>
            <w:noProof/>
            <w:lang w:val="en-US"/>
          </w:rPr>
          <w:t>4.1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Objectives and measurement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4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3</w:t>
        </w:r>
        <w:r w:rsidR="00E57A2B">
          <w:rPr>
            <w:noProof/>
            <w:webHidden/>
          </w:rPr>
          <w:fldChar w:fldCharType="end"/>
        </w:r>
      </w:hyperlink>
    </w:p>
    <w:p w14:paraId="3FCB7881" w14:textId="311E9E7A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45" w:history="1">
        <w:r w:rsidR="00E57A2B" w:rsidRPr="00D06ABE">
          <w:rPr>
            <w:rStyle w:val="Hyperlink"/>
            <w:rFonts w:cs="Calibri"/>
            <w:noProof/>
            <w:lang w:val="en-US"/>
          </w:rPr>
          <w:t>4.2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Information security requirements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5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4</w:t>
        </w:r>
        <w:r w:rsidR="00E57A2B">
          <w:rPr>
            <w:noProof/>
            <w:webHidden/>
          </w:rPr>
          <w:fldChar w:fldCharType="end"/>
        </w:r>
      </w:hyperlink>
    </w:p>
    <w:p w14:paraId="7BDACCEB" w14:textId="78C59030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46" w:history="1">
        <w:r w:rsidR="00E57A2B" w:rsidRPr="00D06ABE">
          <w:rPr>
            <w:rStyle w:val="Hyperlink"/>
            <w:noProof/>
            <w:lang w:val="en-US"/>
          </w:rPr>
          <w:t>4.3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noProof/>
            <w:lang w:val="en-US"/>
          </w:rPr>
          <w:t>Information security controls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6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4</w:t>
        </w:r>
        <w:r w:rsidR="00E57A2B">
          <w:rPr>
            <w:noProof/>
            <w:webHidden/>
          </w:rPr>
          <w:fldChar w:fldCharType="end"/>
        </w:r>
      </w:hyperlink>
    </w:p>
    <w:p w14:paraId="13F44E55" w14:textId="0E4663DB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47" w:history="1">
        <w:r w:rsidR="00E57A2B" w:rsidRPr="00D06ABE">
          <w:rPr>
            <w:rStyle w:val="Hyperlink"/>
            <w:rFonts w:cs="Calibri"/>
            <w:noProof/>
            <w:lang w:val="en-US"/>
          </w:rPr>
          <w:t>4.4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Business continuity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7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4</w:t>
        </w:r>
        <w:r w:rsidR="00E57A2B">
          <w:rPr>
            <w:noProof/>
            <w:webHidden/>
          </w:rPr>
          <w:fldChar w:fldCharType="end"/>
        </w:r>
      </w:hyperlink>
    </w:p>
    <w:p w14:paraId="1E6DC934" w14:textId="46A2E894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48" w:history="1">
        <w:r w:rsidR="00E57A2B" w:rsidRPr="00D06ABE">
          <w:rPr>
            <w:rStyle w:val="Hyperlink"/>
            <w:rFonts w:cs="Calibri"/>
            <w:noProof/>
            <w:lang w:val="en-US"/>
          </w:rPr>
          <w:t>4.5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Cloud services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8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4</w:t>
        </w:r>
        <w:r w:rsidR="00E57A2B">
          <w:rPr>
            <w:noProof/>
            <w:webHidden/>
          </w:rPr>
          <w:fldChar w:fldCharType="end"/>
        </w:r>
      </w:hyperlink>
    </w:p>
    <w:p w14:paraId="74CC9DD0" w14:textId="115CFE7B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49" w:history="1">
        <w:r w:rsidR="00E57A2B" w:rsidRPr="00D06ABE">
          <w:rPr>
            <w:rStyle w:val="Hyperlink"/>
            <w:rFonts w:cs="Calibri"/>
            <w:noProof/>
            <w:lang w:val="en-US"/>
          </w:rPr>
          <w:t>4.6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Responsibilities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49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4</w:t>
        </w:r>
        <w:r w:rsidR="00E57A2B">
          <w:rPr>
            <w:noProof/>
            <w:webHidden/>
          </w:rPr>
          <w:fldChar w:fldCharType="end"/>
        </w:r>
      </w:hyperlink>
    </w:p>
    <w:p w14:paraId="68CF312B" w14:textId="44B47D70" w:rsidR="00E57A2B" w:rsidRDefault="00E71269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35550" w:history="1">
        <w:r w:rsidR="00E57A2B" w:rsidRPr="00D06ABE">
          <w:rPr>
            <w:rStyle w:val="Hyperlink"/>
            <w:rFonts w:cs="Calibri"/>
            <w:noProof/>
            <w:lang w:val="en-US"/>
          </w:rPr>
          <w:t>4.7.</w:t>
        </w:r>
        <w:r w:rsidR="00E57A2B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Policy communication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50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5</w:t>
        </w:r>
        <w:r w:rsidR="00E57A2B">
          <w:rPr>
            <w:noProof/>
            <w:webHidden/>
          </w:rPr>
          <w:fldChar w:fldCharType="end"/>
        </w:r>
      </w:hyperlink>
    </w:p>
    <w:p w14:paraId="6F9E1B28" w14:textId="4F25AF2E" w:rsidR="00E57A2B" w:rsidRDefault="00E71269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551" w:history="1">
        <w:r w:rsidR="00E57A2B" w:rsidRPr="00D06ABE">
          <w:rPr>
            <w:rStyle w:val="Hyperlink"/>
            <w:rFonts w:cs="Calibri"/>
            <w:noProof/>
            <w:lang w:val="en-US"/>
          </w:rPr>
          <w:t>5.</w:t>
        </w:r>
        <w:r w:rsidR="00E57A2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Support for ISMS implementation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51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5</w:t>
        </w:r>
        <w:r w:rsidR="00E57A2B">
          <w:rPr>
            <w:noProof/>
            <w:webHidden/>
          </w:rPr>
          <w:fldChar w:fldCharType="end"/>
        </w:r>
      </w:hyperlink>
    </w:p>
    <w:p w14:paraId="1F84B3E3" w14:textId="0F41D69A" w:rsidR="00E57A2B" w:rsidRDefault="00E71269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35552" w:history="1">
        <w:r w:rsidR="00E57A2B" w:rsidRPr="00D06ABE">
          <w:rPr>
            <w:rStyle w:val="Hyperlink"/>
            <w:rFonts w:cs="Calibri"/>
            <w:noProof/>
            <w:lang w:val="en-US"/>
          </w:rPr>
          <w:t>6.</w:t>
        </w:r>
        <w:r w:rsidR="00E57A2B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E57A2B" w:rsidRPr="00D06ABE">
          <w:rPr>
            <w:rStyle w:val="Hyperlink"/>
            <w:rFonts w:cs="Calibri"/>
            <w:noProof/>
            <w:lang w:val="en-US"/>
          </w:rPr>
          <w:t>Validity and document management</w:t>
        </w:r>
        <w:r w:rsidR="00E57A2B">
          <w:rPr>
            <w:noProof/>
            <w:webHidden/>
          </w:rPr>
          <w:tab/>
        </w:r>
        <w:r w:rsidR="00E57A2B">
          <w:rPr>
            <w:noProof/>
            <w:webHidden/>
          </w:rPr>
          <w:fldChar w:fldCharType="begin"/>
        </w:r>
        <w:r w:rsidR="00E57A2B">
          <w:rPr>
            <w:noProof/>
            <w:webHidden/>
          </w:rPr>
          <w:instrText xml:space="preserve"> PAGEREF _Toc454535552 \h </w:instrText>
        </w:r>
        <w:r w:rsidR="00E57A2B">
          <w:rPr>
            <w:noProof/>
            <w:webHidden/>
          </w:rPr>
        </w:r>
        <w:r w:rsidR="00E57A2B">
          <w:rPr>
            <w:noProof/>
            <w:webHidden/>
          </w:rPr>
          <w:fldChar w:fldCharType="separate"/>
        </w:r>
        <w:r w:rsidR="00E57A2B">
          <w:rPr>
            <w:noProof/>
            <w:webHidden/>
          </w:rPr>
          <w:t>5</w:t>
        </w:r>
        <w:r w:rsidR="00E57A2B">
          <w:rPr>
            <w:noProof/>
            <w:webHidden/>
          </w:rPr>
          <w:fldChar w:fldCharType="end"/>
        </w:r>
      </w:hyperlink>
    </w:p>
    <w:p w14:paraId="211A2D8C" w14:textId="78ABB172" w:rsidR="00AE0197" w:rsidRPr="00193877" w:rsidRDefault="00082165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fldChar w:fldCharType="end"/>
      </w:r>
    </w:p>
    <w:p w14:paraId="04520CCF" w14:textId="77777777" w:rsidR="00F15318" w:rsidRPr="00193877" w:rsidRDefault="00F15318">
      <w:pPr>
        <w:pStyle w:val="TOC1"/>
        <w:tabs>
          <w:tab w:val="left" w:pos="440"/>
          <w:tab w:val="right" w:leader="dot" w:pos="9062"/>
        </w:tabs>
        <w:rPr>
          <w:rFonts w:cs="Calibri"/>
          <w:lang w:val="en-US"/>
        </w:rPr>
      </w:pPr>
    </w:p>
    <w:p w14:paraId="5AC21679" w14:textId="77777777" w:rsidR="00F15318" w:rsidRPr="00193877" w:rsidRDefault="00F15318" w:rsidP="00F15318">
      <w:pPr>
        <w:rPr>
          <w:rFonts w:cs="Calibri"/>
          <w:lang w:val="en-US"/>
        </w:rPr>
      </w:pPr>
    </w:p>
    <w:p w14:paraId="62E4FF6A" w14:textId="77777777" w:rsidR="00F15318" w:rsidRPr="00193877" w:rsidRDefault="00F15318" w:rsidP="00F15318">
      <w:pPr>
        <w:rPr>
          <w:rFonts w:cs="Calibri"/>
          <w:lang w:val="en-US"/>
        </w:rPr>
      </w:pPr>
      <w:bookmarkStart w:id="0" w:name="_GoBack"/>
      <w:bookmarkEnd w:id="0"/>
    </w:p>
    <w:p w14:paraId="06276F16" w14:textId="77777777" w:rsidR="00F15318" w:rsidRPr="00193877" w:rsidRDefault="00F15318" w:rsidP="00F15318">
      <w:pPr>
        <w:rPr>
          <w:rFonts w:cs="Calibri"/>
          <w:lang w:val="en-US"/>
        </w:rPr>
      </w:pPr>
    </w:p>
    <w:p w14:paraId="31DD4FD9" w14:textId="77777777" w:rsidR="00F15318" w:rsidRPr="00193877" w:rsidRDefault="00F15318" w:rsidP="00F15318">
      <w:pPr>
        <w:pStyle w:val="Heading1"/>
        <w:rPr>
          <w:rFonts w:cs="Calibri"/>
          <w:lang w:val="en-US"/>
        </w:rPr>
      </w:pPr>
      <w:r w:rsidRPr="00193877">
        <w:rPr>
          <w:rFonts w:cs="Calibri"/>
          <w:lang w:val="en-US"/>
        </w:rPr>
        <w:br w:type="page"/>
      </w:r>
      <w:bookmarkStart w:id="1" w:name="_Toc268771266"/>
      <w:bookmarkStart w:id="2" w:name="_Toc367268359"/>
      <w:bookmarkStart w:id="3" w:name="_Toc454535540"/>
      <w:r w:rsidRPr="00193877">
        <w:rPr>
          <w:rFonts w:cs="Calibri"/>
          <w:lang w:val="en-US"/>
        </w:rPr>
        <w:lastRenderedPageBreak/>
        <w:t>Purpose, scope and users</w:t>
      </w:r>
      <w:bookmarkEnd w:id="1"/>
      <w:bookmarkEnd w:id="2"/>
      <w:bookmarkEnd w:id="3"/>
    </w:p>
    <w:p w14:paraId="124CFBCC" w14:textId="77777777" w:rsidR="00F15318" w:rsidRPr="00193877" w:rsidRDefault="008352B2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The aim of this</w:t>
      </w:r>
      <w:r w:rsidR="00685696" w:rsidRPr="00193877">
        <w:rPr>
          <w:rFonts w:cs="Calibri"/>
          <w:lang w:val="en-US"/>
        </w:rPr>
        <w:t xml:space="preserve"> top-level</w:t>
      </w:r>
      <w:r w:rsidRPr="00193877">
        <w:rPr>
          <w:rFonts w:cs="Calibri"/>
          <w:lang w:val="en-US"/>
        </w:rPr>
        <w:t xml:space="preserve"> Policy is</w:t>
      </w:r>
      <w:r w:rsidR="00F406A7" w:rsidRPr="00193877">
        <w:rPr>
          <w:rFonts w:cs="Calibri"/>
          <w:lang w:val="en-US"/>
        </w:rPr>
        <w:t xml:space="preserve"> </w:t>
      </w:r>
      <w:r w:rsidR="00F15318" w:rsidRPr="00193877">
        <w:rPr>
          <w:rFonts w:cs="Calibri"/>
          <w:lang w:val="en-US"/>
        </w:rPr>
        <w:t xml:space="preserve">to define the </w:t>
      </w:r>
      <w:r w:rsidR="00F406A7" w:rsidRPr="00193877">
        <w:rPr>
          <w:rFonts w:cs="Calibri"/>
          <w:lang w:val="en-US"/>
        </w:rPr>
        <w:t>purpose</w:t>
      </w:r>
      <w:r w:rsidR="00F15318" w:rsidRPr="00193877">
        <w:rPr>
          <w:rFonts w:cs="Calibri"/>
          <w:lang w:val="en-US"/>
        </w:rPr>
        <w:t>, direction, principles and basic rules for information security management.</w:t>
      </w:r>
    </w:p>
    <w:p w14:paraId="2E646AEC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This Policy is applied to the entire Information Security Management System (ISMS)</w:t>
      </w:r>
      <w:r w:rsidR="004F394F">
        <w:rPr>
          <w:rFonts w:cs="Calibri"/>
          <w:lang w:val="en-US"/>
        </w:rPr>
        <w:t xml:space="preserve">, as defined in the ISMS Scope </w:t>
      </w:r>
      <w:r w:rsidR="004120DE">
        <w:rPr>
          <w:rFonts w:cs="Calibri"/>
          <w:lang w:val="en-US"/>
        </w:rPr>
        <w:t>D</w:t>
      </w:r>
      <w:r w:rsidR="004F394F">
        <w:rPr>
          <w:rFonts w:cs="Calibri"/>
          <w:lang w:val="en-US"/>
        </w:rPr>
        <w:t>ocument</w:t>
      </w:r>
      <w:r w:rsidRPr="00193877">
        <w:rPr>
          <w:rFonts w:cs="Calibri"/>
          <w:lang w:val="en-US"/>
        </w:rPr>
        <w:t>.</w:t>
      </w:r>
    </w:p>
    <w:p w14:paraId="5D66A0D8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Users of this document are all employees of [organization name], as well as </w:t>
      </w:r>
      <w:r w:rsidR="002D46A6" w:rsidRPr="00193877">
        <w:rPr>
          <w:rFonts w:cs="Calibri"/>
          <w:lang w:val="en-US"/>
        </w:rPr>
        <w:t xml:space="preserve">relevant </w:t>
      </w:r>
      <w:r w:rsidRPr="00193877">
        <w:rPr>
          <w:rFonts w:cs="Calibri"/>
          <w:lang w:val="en-US"/>
        </w:rPr>
        <w:t>external parties.</w:t>
      </w:r>
    </w:p>
    <w:p w14:paraId="453578C0" w14:textId="77777777" w:rsidR="00F15318" w:rsidRPr="00193877" w:rsidRDefault="00F15318" w:rsidP="00F15318">
      <w:pPr>
        <w:rPr>
          <w:rFonts w:cs="Calibri"/>
          <w:lang w:val="en-US"/>
        </w:rPr>
      </w:pPr>
    </w:p>
    <w:p w14:paraId="2F664860" w14:textId="77777777" w:rsidR="00F15318" w:rsidRPr="00193877" w:rsidRDefault="00F15318" w:rsidP="00F15318">
      <w:pPr>
        <w:pStyle w:val="Heading1"/>
        <w:rPr>
          <w:rFonts w:cs="Calibri"/>
          <w:lang w:val="en-US"/>
        </w:rPr>
      </w:pPr>
      <w:bookmarkStart w:id="4" w:name="_Toc268771267"/>
      <w:bookmarkStart w:id="5" w:name="_Toc367268360"/>
      <w:bookmarkStart w:id="6" w:name="_Toc454535541"/>
      <w:r w:rsidRPr="00193877">
        <w:rPr>
          <w:rFonts w:cs="Calibri"/>
          <w:lang w:val="en-US"/>
        </w:rPr>
        <w:t>Reference documents</w:t>
      </w:r>
      <w:bookmarkEnd w:id="4"/>
      <w:bookmarkEnd w:id="5"/>
      <w:bookmarkEnd w:id="6"/>
    </w:p>
    <w:p w14:paraId="01F35090" w14:textId="647FC315" w:rsidR="00F15318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ISO/IEC 27001 standard, clauses </w:t>
      </w:r>
      <w:r w:rsidR="007A5272" w:rsidRPr="00193877">
        <w:rPr>
          <w:rFonts w:cs="Calibri"/>
          <w:lang w:val="en-US"/>
        </w:rPr>
        <w:t>5.2 and 5.3</w:t>
      </w:r>
    </w:p>
    <w:p w14:paraId="146BD75F" w14:textId="1E0D3B0B" w:rsidR="00762CDF" w:rsidRDefault="00762CDF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>
        <w:rPr>
          <w:rFonts w:cs="Calibri"/>
          <w:lang w:val="en-US"/>
        </w:rPr>
        <w:t>ISO/IEC 27017 standard, clause 5.1.1</w:t>
      </w:r>
    </w:p>
    <w:p w14:paraId="7C9EDB5A" w14:textId="68AB60DE" w:rsidR="00762CDF" w:rsidRPr="00193877" w:rsidRDefault="00762CDF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>
        <w:rPr>
          <w:rFonts w:cs="Calibri"/>
          <w:lang w:val="en-US"/>
        </w:rPr>
        <w:t>ISO/IEC 27018 standard, clauses 5.1.1 and A.9.2</w:t>
      </w:r>
    </w:p>
    <w:p w14:paraId="6E6654F0" w14:textId="77777777" w:rsidR="00F15318" w:rsidRPr="00193877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ISMS Scope Document</w:t>
      </w:r>
    </w:p>
    <w:p w14:paraId="66D576F8" w14:textId="77777777" w:rsidR="00F15318" w:rsidRPr="00193877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Risk Assessment and Risk Treatment Methodology</w:t>
      </w:r>
    </w:p>
    <w:p w14:paraId="2641FBB6" w14:textId="77777777" w:rsidR="00F15318" w:rsidRPr="00193877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Statement of Applicability</w:t>
      </w:r>
    </w:p>
    <w:p w14:paraId="4C623302" w14:textId="77777777" w:rsidR="00F15318" w:rsidRPr="00193877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List of </w:t>
      </w:r>
      <w:r w:rsidR="00D745AD">
        <w:rPr>
          <w:rFonts w:cs="Calibri"/>
          <w:lang w:val="en-US"/>
        </w:rPr>
        <w:t>L</w:t>
      </w:r>
      <w:r w:rsidR="007A5272" w:rsidRPr="00193877">
        <w:rPr>
          <w:rFonts w:cs="Calibri"/>
          <w:lang w:val="en-US"/>
        </w:rPr>
        <w:t>egal</w:t>
      </w:r>
      <w:r w:rsidRPr="00193877">
        <w:rPr>
          <w:rFonts w:cs="Calibri"/>
          <w:lang w:val="en-US"/>
        </w:rPr>
        <w:t xml:space="preserve">, </w:t>
      </w:r>
      <w:r w:rsidR="00D745AD">
        <w:rPr>
          <w:rFonts w:cs="Calibri"/>
          <w:lang w:val="en-US"/>
        </w:rPr>
        <w:t>R</w:t>
      </w:r>
      <w:r w:rsidRPr="00193877">
        <w:rPr>
          <w:rFonts w:cs="Calibri"/>
          <w:lang w:val="en-US"/>
        </w:rPr>
        <w:t xml:space="preserve">egulatory and </w:t>
      </w:r>
      <w:r w:rsidR="00D745AD">
        <w:rPr>
          <w:rFonts w:cs="Calibri"/>
          <w:lang w:val="en-US"/>
        </w:rPr>
        <w:t>C</w:t>
      </w:r>
      <w:r w:rsidRPr="00193877">
        <w:rPr>
          <w:rFonts w:cs="Calibri"/>
          <w:lang w:val="en-US"/>
        </w:rPr>
        <w:t xml:space="preserve">ontractual </w:t>
      </w:r>
      <w:r w:rsidR="00D745AD">
        <w:rPr>
          <w:rFonts w:cs="Calibri"/>
          <w:lang w:val="en-US"/>
        </w:rPr>
        <w:t>O</w:t>
      </w:r>
      <w:r w:rsidRPr="00193877">
        <w:rPr>
          <w:rFonts w:cs="Calibri"/>
          <w:lang w:val="en-US"/>
        </w:rPr>
        <w:t>bligations</w:t>
      </w:r>
    </w:p>
    <w:p w14:paraId="6E4BAEE9" w14:textId="77777777" w:rsidR="00F15318" w:rsidRPr="00193877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  </w:t>
      </w:r>
    </w:p>
    <w:p w14:paraId="68822305" w14:textId="77777777" w:rsidR="00F15318" w:rsidRPr="00193877" w:rsidRDefault="00F15318" w:rsidP="00F15318">
      <w:pPr>
        <w:numPr>
          <w:ilvl w:val="0"/>
          <w:numId w:val="4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[Business Continuity Policy]</w:t>
      </w:r>
    </w:p>
    <w:p w14:paraId="638652C0" w14:textId="77777777" w:rsidR="00F15318" w:rsidRPr="00193877" w:rsidRDefault="00F15318" w:rsidP="00F15318">
      <w:pPr>
        <w:numPr>
          <w:ilvl w:val="0"/>
          <w:numId w:val="4"/>
        </w:numPr>
        <w:rPr>
          <w:rFonts w:cs="Calibri"/>
          <w:lang w:val="en-US"/>
        </w:rPr>
      </w:pPr>
      <w:r w:rsidRPr="00193877">
        <w:rPr>
          <w:rFonts w:cs="Calibri"/>
          <w:lang w:val="en-US"/>
        </w:rPr>
        <w:t>[Incident Management Procedure]</w:t>
      </w:r>
    </w:p>
    <w:p w14:paraId="33218B15" w14:textId="77777777" w:rsidR="00F15318" w:rsidRPr="00193877" w:rsidRDefault="00F15318" w:rsidP="00F15318">
      <w:pPr>
        <w:rPr>
          <w:rFonts w:cs="Calibri"/>
          <w:lang w:val="en-US"/>
        </w:rPr>
      </w:pPr>
    </w:p>
    <w:p w14:paraId="28E17DB8" w14:textId="77777777" w:rsidR="00F15318" w:rsidRPr="00193877" w:rsidRDefault="00F15318" w:rsidP="00F15318">
      <w:pPr>
        <w:pStyle w:val="Heading1"/>
        <w:rPr>
          <w:rFonts w:cs="Calibri"/>
          <w:lang w:val="en-US"/>
        </w:rPr>
      </w:pPr>
      <w:bookmarkStart w:id="7" w:name="_Toc268771268"/>
      <w:bookmarkStart w:id="8" w:name="_Toc367268361"/>
      <w:bookmarkStart w:id="9" w:name="_Toc454535542"/>
      <w:r w:rsidRPr="00193877">
        <w:rPr>
          <w:rFonts w:cs="Calibri"/>
          <w:lang w:val="en-US"/>
        </w:rPr>
        <w:t>Basic information security terminology</w:t>
      </w:r>
      <w:bookmarkEnd w:id="7"/>
      <w:bookmarkEnd w:id="8"/>
      <w:bookmarkEnd w:id="9"/>
    </w:p>
    <w:p w14:paraId="6DA0D48E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b/>
          <w:lang w:val="en-US"/>
        </w:rPr>
        <w:t>Confidentiality</w:t>
      </w:r>
      <w:r w:rsidRPr="00193877">
        <w:rPr>
          <w:rFonts w:cs="Calibri"/>
          <w:lang w:val="en-US"/>
        </w:rPr>
        <w:t xml:space="preserve"> </w:t>
      </w:r>
      <w:r w:rsidR="001F0B48">
        <w:rPr>
          <w:rFonts w:cs="Calibri"/>
          <w:lang w:val="en-US"/>
        </w:rPr>
        <w:t>–</w:t>
      </w:r>
      <w:r w:rsidRPr="00193877">
        <w:rPr>
          <w:rFonts w:cs="Calibri"/>
          <w:lang w:val="en-US"/>
        </w:rPr>
        <w:t xml:space="preserve"> </w:t>
      </w:r>
      <w:r w:rsidR="007A5272" w:rsidRPr="00193877">
        <w:rPr>
          <w:rFonts w:cs="Calibri"/>
          <w:lang w:val="en-US"/>
        </w:rPr>
        <w:t xml:space="preserve">characteristic </w:t>
      </w:r>
      <w:r w:rsidR="006800C8" w:rsidRPr="00193877">
        <w:rPr>
          <w:rFonts w:cs="Calibri"/>
          <w:lang w:val="en-US"/>
        </w:rPr>
        <w:t>of</w:t>
      </w:r>
      <w:r w:rsidR="007A5272" w:rsidRPr="00193877">
        <w:rPr>
          <w:rFonts w:cs="Calibri"/>
          <w:lang w:val="en-US"/>
        </w:rPr>
        <w:t xml:space="preserve"> the information</w:t>
      </w:r>
      <w:r w:rsidR="006800C8" w:rsidRPr="00193877">
        <w:rPr>
          <w:rFonts w:cs="Calibri"/>
          <w:lang w:val="en-US"/>
        </w:rPr>
        <w:t xml:space="preserve"> </w:t>
      </w:r>
      <w:r w:rsidR="001F0B48">
        <w:rPr>
          <w:rFonts w:cs="Calibri"/>
          <w:lang w:val="en-US"/>
        </w:rPr>
        <w:t>by which</w:t>
      </w:r>
      <w:r w:rsidR="001F0B48" w:rsidRPr="00193877">
        <w:rPr>
          <w:rFonts w:cs="Calibri"/>
          <w:lang w:val="en-US"/>
        </w:rPr>
        <w:t xml:space="preserve"> </w:t>
      </w:r>
      <w:r w:rsidR="006800C8" w:rsidRPr="00193877">
        <w:rPr>
          <w:rFonts w:cs="Calibri"/>
          <w:lang w:val="en-US"/>
        </w:rPr>
        <w:t>it</w:t>
      </w:r>
      <w:r w:rsidR="007A5272" w:rsidRPr="00193877">
        <w:rPr>
          <w:rFonts w:cs="Calibri"/>
          <w:lang w:val="en-US"/>
        </w:rPr>
        <w:t xml:space="preserve"> is available only to authorized persons or systems.</w:t>
      </w:r>
    </w:p>
    <w:p w14:paraId="4E074E2F" w14:textId="77777777" w:rsidR="00081C78" w:rsidRPr="00193877" w:rsidRDefault="00081C78" w:rsidP="00686852">
      <w:pPr>
        <w:rPr>
          <w:rFonts w:cs="Calibri"/>
          <w:lang w:val="en-US"/>
        </w:rPr>
      </w:pPr>
      <w:r w:rsidRPr="00193877">
        <w:rPr>
          <w:rFonts w:cs="Calibri"/>
          <w:b/>
          <w:lang w:val="en-US"/>
        </w:rPr>
        <w:t>Integrity</w:t>
      </w:r>
      <w:r w:rsidRPr="00193877">
        <w:rPr>
          <w:rFonts w:cs="Calibri"/>
          <w:lang w:val="en-US"/>
        </w:rPr>
        <w:t xml:space="preserve"> </w:t>
      </w:r>
      <w:r w:rsidR="001F0B48">
        <w:rPr>
          <w:rFonts w:cs="Calibri"/>
          <w:lang w:val="en-US"/>
        </w:rPr>
        <w:t>–</w:t>
      </w:r>
      <w:r w:rsidR="001F0B48" w:rsidRPr="00193877">
        <w:rPr>
          <w:rFonts w:cs="Calibri"/>
          <w:lang w:val="en-US"/>
        </w:rPr>
        <w:t xml:space="preserve"> </w:t>
      </w:r>
      <w:r w:rsidR="007A5272" w:rsidRPr="00193877">
        <w:rPr>
          <w:rFonts w:cs="Calibri"/>
          <w:lang w:val="en-US" w:eastAsia="hr-HR"/>
        </w:rPr>
        <w:t xml:space="preserve">characteristic </w:t>
      </w:r>
      <w:r w:rsidR="006800C8" w:rsidRPr="00193877">
        <w:rPr>
          <w:rFonts w:cs="Calibri"/>
          <w:lang w:val="en-US" w:eastAsia="hr-HR"/>
        </w:rPr>
        <w:t>of</w:t>
      </w:r>
      <w:r w:rsidR="007A5272" w:rsidRPr="00193877">
        <w:rPr>
          <w:rFonts w:cs="Calibri"/>
          <w:lang w:val="en-US" w:eastAsia="hr-HR"/>
        </w:rPr>
        <w:t xml:space="preserve"> the information </w:t>
      </w:r>
      <w:r w:rsidR="001F0B48">
        <w:rPr>
          <w:rFonts w:cs="Calibri"/>
          <w:lang w:val="en-US" w:eastAsia="hr-HR"/>
        </w:rPr>
        <w:t>by which</w:t>
      </w:r>
      <w:r w:rsidR="001F0B48" w:rsidRPr="00193877">
        <w:rPr>
          <w:rFonts w:cs="Calibri"/>
          <w:lang w:val="en-US" w:eastAsia="hr-HR"/>
        </w:rPr>
        <w:t xml:space="preserve"> </w:t>
      </w:r>
      <w:r w:rsidR="006800C8" w:rsidRPr="00193877">
        <w:rPr>
          <w:rFonts w:cs="Calibri"/>
          <w:lang w:val="en-US" w:eastAsia="hr-HR"/>
        </w:rPr>
        <w:t xml:space="preserve">it </w:t>
      </w:r>
      <w:r w:rsidR="007A5272" w:rsidRPr="00193877">
        <w:rPr>
          <w:rFonts w:cs="Calibri"/>
          <w:lang w:val="en-US" w:eastAsia="hr-HR"/>
        </w:rPr>
        <w:t>is changed only by au</w:t>
      </w:r>
      <w:r w:rsidR="00715FAF" w:rsidRPr="00193877">
        <w:rPr>
          <w:rFonts w:cs="Calibri"/>
          <w:lang w:val="en-US" w:eastAsia="hr-HR"/>
        </w:rPr>
        <w:t xml:space="preserve">thorized persons or systems in </w:t>
      </w:r>
      <w:r w:rsidR="006800C8" w:rsidRPr="00193877">
        <w:rPr>
          <w:rFonts w:cs="Calibri"/>
          <w:lang w:val="en-US" w:eastAsia="hr-HR"/>
        </w:rPr>
        <w:t xml:space="preserve">an </w:t>
      </w:r>
      <w:r w:rsidR="00715FAF" w:rsidRPr="00193877">
        <w:rPr>
          <w:rFonts w:cs="Calibri"/>
          <w:lang w:val="en-US" w:eastAsia="hr-HR"/>
        </w:rPr>
        <w:t>allowed way.</w:t>
      </w:r>
    </w:p>
    <w:p w14:paraId="094F51FF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b/>
          <w:lang w:val="en-US"/>
        </w:rPr>
        <w:t>Availability</w:t>
      </w:r>
      <w:r w:rsidRPr="00193877">
        <w:rPr>
          <w:rFonts w:cs="Calibri"/>
          <w:lang w:val="en-US"/>
        </w:rPr>
        <w:t xml:space="preserve"> </w:t>
      </w:r>
      <w:r w:rsidR="001F0B48">
        <w:rPr>
          <w:rFonts w:cs="Calibri"/>
          <w:lang w:val="en-US"/>
        </w:rPr>
        <w:t>–</w:t>
      </w:r>
      <w:r w:rsidR="001F0B48" w:rsidRPr="00193877">
        <w:rPr>
          <w:rFonts w:cs="Calibri"/>
          <w:lang w:val="en-US"/>
        </w:rPr>
        <w:t xml:space="preserve"> </w:t>
      </w:r>
      <w:r w:rsidR="00715FAF" w:rsidRPr="00193877">
        <w:rPr>
          <w:rFonts w:cs="Calibri"/>
          <w:lang w:val="en-US" w:eastAsia="hr-HR"/>
        </w:rPr>
        <w:t xml:space="preserve">characteristic </w:t>
      </w:r>
      <w:r w:rsidR="006800C8" w:rsidRPr="00193877">
        <w:rPr>
          <w:rFonts w:cs="Calibri"/>
          <w:lang w:val="en-US" w:eastAsia="hr-HR"/>
        </w:rPr>
        <w:t>of</w:t>
      </w:r>
      <w:r w:rsidR="00715FAF" w:rsidRPr="00193877">
        <w:rPr>
          <w:rFonts w:cs="Calibri"/>
          <w:lang w:val="en-US" w:eastAsia="hr-HR"/>
        </w:rPr>
        <w:t xml:space="preserve"> the information </w:t>
      </w:r>
      <w:r w:rsidR="001F0B48">
        <w:rPr>
          <w:rFonts w:cs="Calibri"/>
          <w:lang w:val="en-US" w:eastAsia="hr-HR"/>
        </w:rPr>
        <w:t>by which</w:t>
      </w:r>
      <w:r w:rsidR="001F0B48" w:rsidRPr="00193877">
        <w:rPr>
          <w:rFonts w:cs="Calibri"/>
          <w:lang w:val="en-US" w:eastAsia="hr-HR"/>
        </w:rPr>
        <w:t xml:space="preserve"> </w:t>
      </w:r>
      <w:r w:rsidR="006800C8" w:rsidRPr="00193877">
        <w:rPr>
          <w:rFonts w:cs="Calibri"/>
          <w:lang w:val="en-US" w:eastAsia="hr-HR"/>
        </w:rPr>
        <w:t xml:space="preserve">it </w:t>
      </w:r>
      <w:r w:rsidR="00715FAF" w:rsidRPr="00193877">
        <w:rPr>
          <w:rFonts w:cs="Calibri"/>
          <w:lang w:val="en-US" w:eastAsia="hr-HR"/>
        </w:rPr>
        <w:t xml:space="preserve">can be accessed by authorized persons when it is needed. </w:t>
      </w:r>
    </w:p>
    <w:p w14:paraId="43094CD9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b/>
          <w:lang w:val="en-US"/>
        </w:rPr>
        <w:t>Information security</w:t>
      </w:r>
      <w:r w:rsidRPr="00193877">
        <w:rPr>
          <w:rFonts w:cs="Calibri"/>
          <w:lang w:val="en-US"/>
        </w:rPr>
        <w:t xml:space="preserve"> </w:t>
      </w:r>
      <w:r w:rsidR="001F0B48">
        <w:rPr>
          <w:rFonts w:cs="Calibri"/>
          <w:lang w:val="en-US"/>
        </w:rPr>
        <w:t>–</w:t>
      </w:r>
      <w:r w:rsidR="001F0B48" w:rsidRPr="00193877">
        <w:rPr>
          <w:rFonts w:cs="Calibri"/>
          <w:lang w:val="en-US"/>
        </w:rPr>
        <w:t xml:space="preserve"> </w:t>
      </w:r>
      <w:r w:rsidR="00686852" w:rsidRPr="00193877">
        <w:rPr>
          <w:rFonts w:cs="Calibri"/>
          <w:lang w:val="en-US" w:eastAsia="hr-HR"/>
        </w:rPr>
        <w:t>preservation of confidentiality, integrity and availability of information</w:t>
      </w:r>
      <w:r w:rsidR="00715FAF" w:rsidRPr="00193877">
        <w:rPr>
          <w:rFonts w:cs="Calibri"/>
          <w:lang w:val="en-US" w:eastAsia="hr-HR"/>
        </w:rPr>
        <w:t>.</w:t>
      </w:r>
    </w:p>
    <w:p w14:paraId="56D5F6EC" w14:textId="77777777" w:rsidR="00F15318" w:rsidRPr="00193877" w:rsidRDefault="00F15318" w:rsidP="00686852">
      <w:pPr>
        <w:rPr>
          <w:rFonts w:cs="Calibri"/>
          <w:lang w:val="en-US"/>
        </w:rPr>
      </w:pPr>
      <w:r w:rsidRPr="00193877">
        <w:rPr>
          <w:rFonts w:cs="Calibri"/>
          <w:b/>
          <w:lang w:val="en-US"/>
        </w:rPr>
        <w:t xml:space="preserve">Information Security Management System </w:t>
      </w:r>
      <w:r w:rsidR="001F0B48">
        <w:rPr>
          <w:rFonts w:cs="Calibri"/>
          <w:lang w:val="en-US"/>
        </w:rPr>
        <w:t>–</w:t>
      </w:r>
      <w:r w:rsidR="001F0B48" w:rsidRPr="00193877">
        <w:rPr>
          <w:rFonts w:cs="Calibri"/>
          <w:b/>
          <w:lang w:val="en-US"/>
        </w:rPr>
        <w:t xml:space="preserve"> </w:t>
      </w:r>
      <w:r w:rsidR="00715FAF" w:rsidRPr="00193877">
        <w:rPr>
          <w:rFonts w:cs="Calibri"/>
          <w:lang w:val="en-US"/>
        </w:rPr>
        <w:t>part of overall management processes that takes care of planning, implementing, maintaining</w:t>
      </w:r>
      <w:r w:rsidR="006800C8" w:rsidRPr="00193877">
        <w:rPr>
          <w:rFonts w:cs="Calibri"/>
          <w:lang w:val="en-US"/>
        </w:rPr>
        <w:t xml:space="preserve">, </w:t>
      </w:r>
      <w:r w:rsidR="00715FAF" w:rsidRPr="00193877">
        <w:rPr>
          <w:rFonts w:cs="Calibri"/>
          <w:lang w:val="en-US"/>
        </w:rPr>
        <w:t xml:space="preserve">reviewing, and improving the information security. </w:t>
      </w:r>
    </w:p>
    <w:p w14:paraId="696EB09F" w14:textId="77777777" w:rsidR="00B05E2B" w:rsidRPr="00193877" w:rsidRDefault="00B05E2B" w:rsidP="00F15318">
      <w:pPr>
        <w:rPr>
          <w:rFonts w:cs="Calibri"/>
          <w:lang w:val="en-US"/>
        </w:rPr>
      </w:pPr>
    </w:p>
    <w:p w14:paraId="567AAB63" w14:textId="77777777" w:rsidR="00F15318" w:rsidRPr="00193877" w:rsidRDefault="00AD12AD" w:rsidP="00F15318">
      <w:pPr>
        <w:pStyle w:val="Heading1"/>
        <w:rPr>
          <w:rFonts w:cs="Calibri"/>
          <w:lang w:val="en-US"/>
        </w:rPr>
      </w:pPr>
      <w:bookmarkStart w:id="10" w:name="_Toc454535543"/>
      <w:bookmarkStart w:id="11" w:name="_Toc268771269"/>
      <w:bookmarkStart w:id="12" w:name="_Toc367268362"/>
      <w:r>
        <w:rPr>
          <w:rFonts w:cs="Calibri"/>
          <w:lang w:val="en-US"/>
        </w:rPr>
        <w:t>Managing the i</w:t>
      </w:r>
      <w:r w:rsidR="00F15318" w:rsidRPr="00193877">
        <w:rPr>
          <w:rFonts w:cs="Calibri"/>
          <w:lang w:val="en-US"/>
        </w:rPr>
        <w:t xml:space="preserve">nformation </w:t>
      </w:r>
      <w:r>
        <w:rPr>
          <w:rFonts w:cs="Calibri"/>
          <w:lang w:val="en-US"/>
        </w:rPr>
        <w:t>s</w:t>
      </w:r>
      <w:r w:rsidR="00F15318" w:rsidRPr="00193877">
        <w:rPr>
          <w:rFonts w:cs="Calibri"/>
          <w:lang w:val="en-US"/>
        </w:rPr>
        <w:t>ecurity</w:t>
      </w:r>
      <w:bookmarkEnd w:id="10"/>
      <w:r w:rsidR="00F15318" w:rsidRPr="00193877">
        <w:rPr>
          <w:rFonts w:cs="Calibri"/>
          <w:lang w:val="en-US"/>
        </w:rPr>
        <w:t xml:space="preserve"> </w:t>
      </w:r>
      <w:bookmarkEnd w:id="11"/>
      <w:bookmarkEnd w:id="12"/>
    </w:p>
    <w:p w14:paraId="3B0DD6D2" w14:textId="77777777" w:rsidR="00F15318" w:rsidRPr="00193877" w:rsidRDefault="004F1849" w:rsidP="00F15318">
      <w:pPr>
        <w:pStyle w:val="Heading2"/>
        <w:rPr>
          <w:rFonts w:cs="Calibri"/>
          <w:lang w:val="en-US"/>
        </w:rPr>
      </w:pPr>
      <w:bookmarkStart w:id="13" w:name="_Toc268771270"/>
      <w:bookmarkStart w:id="14" w:name="_Toc367268363"/>
      <w:bookmarkStart w:id="15" w:name="_Toc454535544"/>
      <w:r w:rsidRPr="00193877">
        <w:rPr>
          <w:rFonts w:cs="Calibri"/>
          <w:lang w:val="en-US"/>
        </w:rPr>
        <w:t>O</w:t>
      </w:r>
      <w:r w:rsidR="00F15318" w:rsidRPr="00193877">
        <w:rPr>
          <w:rFonts w:cs="Calibri"/>
          <w:lang w:val="en-US"/>
        </w:rPr>
        <w:t>bjectives</w:t>
      </w:r>
      <w:bookmarkEnd w:id="13"/>
      <w:bookmarkEnd w:id="14"/>
      <w:r w:rsidR="00486E05" w:rsidRPr="00193877">
        <w:rPr>
          <w:rFonts w:cs="Calibri"/>
          <w:lang w:val="en-US"/>
        </w:rPr>
        <w:t xml:space="preserve"> and measurement</w:t>
      </w:r>
      <w:bookmarkEnd w:id="15"/>
    </w:p>
    <w:p w14:paraId="1CF718AC" w14:textId="77777777" w:rsidR="007C5685" w:rsidRDefault="007C5685" w:rsidP="00F15318">
      <w:pPr>
        <w:rPr>
          <w:rFonts w:cs="Calibri"/>
          <w:lang w:val="en-US"/>
        </w:rPr>
      </w:pPr>
      <w:r>
        <w:rPr>
          <w:rFonts w:cs="Calibri"/>
          <w:lang w:val="en-US"/>
        </w:rPr>
        <w:lastRenderedPageBreak/>
        <w:t>General o</w:t>
      </w:r>
      <w:r w:rsidR="004F1849" w:rsidRPr="00193877">
        <w:rPr>
          <w:rFonts w:cs="Calibri"/>
          <w:lang w:val="en-US"/>
        </w:rPr>
        <w:t xml:space="preserve">bjectives </w:t>
      </w:r>
      <w:r w:rsidR="002525F2" w:rsidRPr="00193877">
        <w:rPr>
          <w:rFonts w:cs="Calibri"/>
          <w:lang w:val="en-US"/>
        </w:rPr>
        <w:t>for</w:t>
      </w:r>
      <w:r w:rsidR="00F15318" w:rsidRPr="00193877">
        <w:rPr>
          <w:rFonts w:cs="Calibri"/>
          <w:lang w:val="en-US"/>
        </w:rPr>
        <w:t xml:space="preserve"> </w:t>
      </w:r>
      <w:r w:rsidR="00081C78" w:rsidRPr="00193877">
        <w:rPr>
          <w:rFonts w:cs="Calibri"/>
          <w:lang w:val="en-US"/>
        </w:rPr>
        <w:t xml:space="preserve">the </w:t>
      </w:r>
      <w:r w:rsidR="00F15318" w:rsidRPr="00193877">
        <w:rPr>
          <w:rFonts w:cs="Calibri"/>
          <w:lang w:val="en-US"/>
        </w:rPr>
        <w:t xml:space="preserve">information security management system </w:t>
      </w:r>
      <w:r w:rsidR="002525F2" w:rsidRPr="00193877">
        <w:rPr>
          <w:rFonts w:cs="Calibri"/>
          <w:lang w:val="en-US"/>
        </w:rPr>
        <w:t>are</w:t>
      </w:r>
      <w:r w:rsidR="00D705C0" w:rsidRPr="00193877">
        <w:rPr>
          <w:rFonts w:cs="Calibri"/>
          <w:lang w:val="en-US"/>
        </w:rPr>
        <w:t xml:space="preserve"> the following:</w:t>
      </w:r>
      <w:r w:rsidR="002525F2" w:rsidRPr="00193877">
        <w:rPr>
          <w:rFonts w:cs="Calibri"/>
          <w:lang w:val="en-US"/>
        </w:rPr>
        <w:t xml:space="preserve"> </w:t>
      </w:r>
      <w:r w:rsidR="00F15318" w:rsidRPr="00193877">
        <w:rPr>
          <w:rFonts w:cs="Calibri"/>
          <w:lang w:val="en-US"/>
        </w:rPr>
        <w:t>creating a better market image and reducing the damage caused by potential incidents</w:t>
      </w:r>
      <w:r w:rsidR="00D705C0" w:rsidRPr="00193877">
        <w:rPr>
          <w:rFonts w:cs="Calibri"/>
          <w:lang w:val="en-US"/>
        </w:rPr>
        <w:t>;</w:t>
      </w:r>
      <w:r w:rsidR="00F15318" w:rsidRPr="00193877">
        <w:rPr>
          <w:rFonts w:cs="Calibri"/>
          <w:lang w:val="en-US"/>
        </w:rPr>
        <w:t xml:space="preserve"> </w:t>
      </w:r>
      <w:r w:rsidR="001F0B48">
        <w:rPr>
          <w:rFonts w:cs="Calibri"/>
          <w:lang w:val="en-US"/>
        </w:rPr>
        <w:t>goals</w:t>
      </w:r>
      <w:r w:rsidR="001F0B48" w:rsidRPr="00193877">
        <w:rPr>
          <w:rFonts w:cs="Calibri"/>
          <w:lang w:val="en-US"/>
        </w:rPr>
        <w:t xml:space="preserve"> </w:t>
      </w:r>
      <w:r w:rsidR="00F15318" w:rsidRPr="00193877">
        <w:rPr>
          <w:rFonts w:cs="Calibri"/>
          <w:lang w:val="en-US"/>
        </w:rPr>
        <w:t xml:space="preserve">are in line with the organization's </w:t>
      </w:r>
      <w:r w:rsidR="002525F2" w:rsidRPr="00193877">
        <w:rPr>
          <w:rFonts w:cs="Calibri"/>
          <w:lang w:val="en-US"/>
        </w:rPr>
        <w:t>business objectives</w:t>
      </w:r>
      <w:r w:rsidR="004F1849" w:rsidRPr="00193877">
        <w:rPr>
          <w:rFonts w:cs="Calibri"/>
          <w:lang w:val="en-US"/>
        </w:rPr>
        <w:t>, strategy and business plans</w:t>
      </w:r>
      <w:r w:rsidR="00F15318" w:rsidRPr="00193877">
        <w:rPr>
          <w:rFonts w:cs="Calibri"/>
          <w:lang w:val="en-US"/>
        </w:rPr>
        <w:t>.</w:t>
      </w:r>
      <w:r>
        <w:rPr>
          <w:rFonts w:cs="Calibri"/>
          <w:lang w:val="en-US"/>
        </w:rPr>
        <w:t xml:space="preserve"> </w:t>
      </w:r>
      <w:r w:rsidR="00F15318" w:rsidRPr="00193877">
        <w:rPr>
          <w:rFonts w:cs="Calibri"/>
          <w:lang w:val="en-US"/>
        </w:rPr>
        <w:t xml:space="preserve">[job title] is responsible for reviewing </w:t>
      </w:r>
      <w:r>
        <w:rPr>
          <w:rFonts w:cs="Calibri"/>
          <w:lang w:val="en-US"/>
        </w:rPr>
        <w:t>these</w:t>
      </w:r>
      <w:r w:rsidRPr="00193877">
        <w:rPr>
          <w:rFonts w:cs="Calibri"/>
          <w:lang w:val="en-US"/>
        </w:rPr>
        <w:t xml:space="preserve"> </w:t>
      </w:r>
      <w:r w:rsidR="00486E05" w:rsidRPr="00193877">
        <w:rPr>
          <w:rFonts w:cs="Calibri"/>
          <w:lang w:val="en-US"/>
        </w:rPr>
        <w:t xml:space="preserve">general </w:t>
      </w:r>
      <w:r w:rsidR="00F15318" w:rsidRPr="00193877">
        <w:rPr>
          <w:rFonts w:cs="Calibri"/>
          <w:lang w:val="en-US"/>
        </w:rPr>
        <w:t xml:space="preserve">ISMS </w:t>
      </w:r>
      <w:r w:rsidR="00D17D6A" w:rsidRPr="00193877">
        <w:rPr>
          <w:rFonts w:cs="Calibri"/>
          <w:lang w:val="en-US"/>
        </w:rPr>
        <w:t xml:space="preserve">objectives </w:t>
      </w:r>
      <w:r w:rsidR="00F15318" w:rsidRPr="00193877">
        <w:rPr>
          <w:rFonts w:cs="Calibri"/>
          <w:lang w:val="en-US"/>
        </w:rPr>
        <w:t>and setting new ones.</w:t>
      </w:r>
    </w:p>
    <w:p w14:paraId="4E7A44EB" w14:textId="77777777" w:rsidR="007C5685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Objectives for individual security controls or groups of controls are proposed by [</w:t>
      </w:r>
      <w:r w:rsidR="002525F2" w:rsidRPr="00193877">
        <w:rPr>
          <w:rFonts w:cs="Calibri"/>
          <w:lang w:val="en-US"/>
        </w:rPr>
        <w:t>list</w:t>
      </w:r>
      <w:r w:rsidRPr="00193877">
        <w:rPr>
          <w:rFonts w:cs="Calibri"/>
          <w:lang w:val="en-US"/>
        </w:rPr>
        <w:t xml:space="preserve"> job functions which have the appropriate authori</w:t>
      </w:r>
      <w:r w:rsidR="004F1849" w:rsidRPr="00193877">
        <w:rPr>
          <w:rFonts w:cs="Calibri"/>
          <w:lang w:val="en-US"/>
        </w:rPr>
        <w:t>z</w:t>
      </w:r>
      <w:r w:rsidRPr="00193877">
        <w:rPr>
          <w:rFonts w:cs="Calibri"/>
          <w:lang w:val="en-US"/>
        </w:rPr>
        <w:t>ation], and approved by [job title] in the Statement of Applicability</w:t>
      </w:r>
      <w:r w:rsidR="00486E05" w:rsidRPr="00193877">
        <w:rPr>
          <w:rFonts w:cs="Calibri"/>
          <w:lang w:val="en-US"/>
        </w:rPr>
        <w:t xml:space="preserve">. </w:t>
      </w:r>
    </w:p>
    <w:p w14:paraId="43B2BB52" w14:textId="77777777" w:rsidR="00F15318" w:rsidRPr="00193877" w:rsidRDefault="00486E05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All the </w:t>
      </w:r>
      <w:r w:rsidR="00F15318" w:rsidRPr="00193877">
        <w:rPr>
          <w:rFonts w:cs="Calibri"/>
          <w:lang w:val="en-US"/>
        </w:rPr>
        <w:t>objectives must be reviewed at least once a year.</w:t>
      </w:r>
    </w:p>
    <w:p w14:paraId="3AC90B5C" w14:textId="77777777" w:rsidR="00D17D6A" w:rsidRPr="00193877" w:rsidRDefault="007C5685" w:rsidP="00D17D6A">
      <w:pPr>
        <w:rPr>
          <w:rFonts w:cs="Calibri"/>
          <w:lang w:val="en-US"/>
        </w:rPr>
      </w:pPr>
      <w:r>
        <w:rPr>
          <w:rFonts w:cs="Calibri"/>
          <w:lang w:val="en-US"/>
        </w:rPr>
        <w:t xml:space="preserve">[organization name] will measure the fulfillment of all the objectives. </w:t>
      </w:r>
      <w:r w:rsidR="00D17D6A" w:rsidRPr="00193877">
        <w:rPr>
          <w:rFonts w:cs="Calibri"/>
          <w:lang w:val="en-US"/>
        </w:rPr>
        <w:t xml:space="preserve">[job title] is responsible for setting the method for measuring the achievement of the objectives – the measurement will be performed at least once a year and [job title] will </w:t>
      </w:r>
      <w:r w:rsidR="00486E05" w:rsidRPr="00193877">
        <w:rPr>
          <w:rFonts w:cs="Calibri"/>
          <w:lang w:val="en-US"/>
        </w:rPr>
        <w:t>analyze and</w:t>
      </w:r>
      <w:r w:rsidR="00D17D6A" w:rsidRPr="00193877">
        <w:rPr>
          <w:rFonts w:cs="Calibri"/>
          <w:lang w:val="en-US"/>
        </w:rPr>
        <w:t xml:space="preserve"> evaluate </w:t>
      </w:r>
      <w:r w:rsidR="00486E05" w:rsidRPr="00193877">
        <w:rPr>
          <w:rFonts w:cs="Calibri"/>
          <w:lang w:val="en-US"/>
        </w:rPr>
        <w:t xml:space="preserve">the measurement results and report them to [top management] as input materials </w:t>
      </w:r>
      <w:r w:rsidR="00D17D6A" w:rsidRPr="00193877">
        <w:rPr>
          <w:rFonts w:cs="Calibri"/>
          <w:lang w:val="en-US"/>
        </w:rPr>
        <w:t xml:space="preserve">for the Management review. </w:t>
      </w:r>
    </w:p>
    <w:p w14:paraId="4DC5A8B4" w14:textId="77777777" w:rsidR="00F15318" w:rsidRPr="00193877" w:rsidRDefault="00F15318" w:rsidP="00F15318">
      <w:pPr>
        <w:pStyle w:val="Heading2"/>
        <w:rPr>
          <w:rFonts w:cs="Calibri"/>
          <w:lang w:val="en-US"/>
        </w:rPr>
      </w:pPr>
      <w:bookmarkStart w:id="16" w:name="_Toc268771271"/>
      <w:bookmarkStart w:id="17" w:name="_Toc367268364"/>
      <w:bookmarkStart w:id="18" w:name="_Toc454535545"/>
      <w:r w:rsidRPr="00193877">
        <w:rPr>
          <w:rFonts w:cs="Calibri"/>
          <w:lang w:val="en-US"/>
        </w:rPr>
        <w:t>Information security requirements</w:t>
      </w:r>
      <w:bookmarkEnd w:id="16"/>
      <w:bookmarkEnd w:id="17"/>
      <w:bookmarkEnd w:id="18"/>
    </w:p>
    <w:p w14:paraId="32E5EAE4" w14:textId="3D41C29B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This Policy and the entire ISMS must be </w:t>
      </w:r>
      <w:r w:rsidR="007E2CF9" w:rsidRPr="00193877">
        <w:rPr>
          <w:rFonts w:cs="Calibri"/>
          <w:lang w:val="en-US"/>
        </w:rPr>
        <w:t>compliant</w:t>
      </w:r>
      <w:r w:rsidRPr="00193877">
        <w:rPr>
          <w:rFonts w:cs="Calibri"/>
          <w:lang w:val="en-US"/>
        </w:rPr>
        <w:t xml:space="preserve"> with legal and regulatory requirements</w:t>
      </w:r>
      <w:r w:rsidR="00254A36" w:rsidRPr="00193877">
        <w:rPr>
          <w:rFonts w:cs="Calibri"/>
          <w:lang w:val="en-US"/>
        </w:rPr>
        <w:t xml:space="preserve"> as well as with contractual obligations</w:t>
      </w:r>
      <w:r w:rsidRPr="00193877">
        <w:rPr>
          <w:rFonts w:cs="Calibri"/>
          <w:lang w:val="en-US"/>
        </w:rPr>
        <w:t xml:space="preserve"> </w:t>
      </w:r>
      <w:r w:rsidR="00081C78" w:rsidRPr="00193877">
        <w:rPr>
          <w:rFonts w:cs="Calibri"/>
          <w:lang w:val="en-US"/>
        </w:rPr>
        <w:t xml:space="preserve">relevant </w:t>
      </w:r>
      <w:r w:rsidRPr="00193877">
        <w:rPr>
          <w:rFonts w:cs="Calibri"/>
          <w:lang w:val="en-US"/>
        </w:rPr>
        <w:t xml:space="preserve">to the organization </w:t>
      </w:r>
      <w:r w:rsidR="00254A36">
        <w:rPr>
          <w:rFonts w:cs="Calibri"/>
          <w:lang w:val="en-US"/>
        </w:rPr>
        <w:t xml:space="preserve">and its cloud service customers </w:t>
      </w:r>
      <w:r w:rsidRPr="00193877">
        <w:rPr>
          <w:rFonts w:cs="Calibri"/>
          <w:lang w:val="en-US"/>
        </w:rPr>
        <w:t>in the field of information securit</w:t>
      </w:r>
      <w:r w:rsidR="00254A36">
        <w:rPr>
          <w:rFonts w:cs="Calibri"/>
          <w:lang w:val="en-US"/>
        </w:rPr>
        <w:t>y and protection of Personally Identifiable Information (PII)</w:t>
      </w:r>
      <w:r w:rsidRPr="00193877">
        <w:rPr>
          <w:rFonts w:cs="Calibri"/>
          <w:lang w:val="en-US"/>
        </w:rPr>
        <w:t>.</w:t>
      </w:r>
    </w:p>
    <w:p w14:paraId="3970FD14" w14:textId="77777777" w:rsidR="00F15318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A detailed list of all contractual and legal requirements is provided in the List of </w:t>
      </w:r>
      <w:r w:rsidR="007E2CF9" w:rsidRPr="00193877">
        <w:rPr>
          <w:rFonts w:cs="Calibri"/>
          <w:lang w:val="en-US"/>
        </w:rPr>
        <w:t>Legal</w:t>
      </w:r>
      <w:r w:rsidRPr="00193877">
        <w:rPr>
          <w:rFonts w:cs="Calibri"/>
          <w:lang w:val="en-US"/>
        </w:rPr>
        <w:t>, Regulatory and Contractual Obligations.</w:t>
      </w:r>
    </w:p>
    <w:p w14:paraId="3EA9B059" w14:textId="77777777" w:rsidR="00FA7EB2" w:rsidRDefault="00D745AD" w:rsidP="0022787D">
      <w:pPr>
        <w:pStyle w:val="Heading2"/>
        <w:rPr>
          <w:lang w:val="en-US"/>
        </w:rPr>
      </w:pPr>
      <w:bookmarkStart w:id="19" w:name="_Toc454535546"/>
      <w:r>
        <w:rPr>
          <w:lang w:val="en-US"/>
        </w:rPr>
        <w:t>Information security controls</w:t>
      </w:r>
      <w:bookmarkEnd w:id="19"/>
    </w:p>
    <w:p w14:paraId="0EDF1622" w14:textId="77777777" w:rsidR="00FA7EB2" w:rsidRDefault="00D745AD">
      <w:pPr>
        <w:rPr>
          <w:lang w:val="en-US"/>
        </w:rPr>
      </w:pPr>
      <w:r>
        <w:rPr>
          <w:lang w:val="en-US"/>
        </w:rPr>
        <w:t>The process of selecting the controls (safeguards) is defined in the Risk Assessment and Risk Treatment Methodology.</w:t>
      </w:r>
    </w:p>
    <w:p w14:paraId="1F60DAFD" w14:textId="77777777" w:rsidR="00FA7EB2" w:rsidRDefault="00D745AD">
      <w:pPr>
        <w:rPr>
          <w:lang w:val="en-US"/>
        </w:rPr>
      </w:pPr>
      <w:r>
        <w:rPr>
          <w:lang w:val="en-US"/>
        </w:rPr>
        <w:t>The selected controls and their implementation status are listed in the Statement of Applicability.</w:t>
      </w:r>
    </w:p>
    <w:p w14:paraId="61BDDE12" w14:textId="77777777" w:rsidR="00F15318" w:rsidRPr="00193877" w:rsidRDefault="00F15318" w:rsidP="00F15318">
      <w:pPr>
        <w:pStyle w:val="Heading2"/>
        <w:rPr>
          <w:rFonts w:cs="Calibri"/>
          <w:lang w:val="en-US"/>
        </w:rPr>
      </w:pPr>
      <w:bookmarkStart w:id="20" w:name="_Toc268771274"/>
      <w:bookmarkStart w:id="21" w:name="_Toc367268367"/>
      <w:bookmarkStart w:id="22" w:name="_Toc454535547"/>
      <w:r w:rsidRPr="00193877">
        <w:rPr>
          <w:rFonts w:cs="Calibri"/>
          <w:lang w:val="en-US"/>
        </w:rPr>
        <w:t xml:space="preserve">Business </w:t>
      </w:r>
      <w:r w:rsidR="002C4220">
        <w:rPr>
          <w:rFonts w:cs="Calibri"/>
          <w:lang w:val="en-US"/>
        </w:rPr>
        <w:t>c</w:t>
      </w:r>
      <w:r w:rsidRPr="00193877">
        <w:rPr>
          <w:rFonts w:cs="Calibri"/>
          <w:lang w:val="en-US"/>
        </w:rPr>
        <w:t>ontinuity</w:t>
      </w:r>
      <w:bookmarkEnd w:id="20"/>
      <w:bookmarkEnd w:id="21"/>
      <w:bookmarkEnd w:id="22"/>
    </w:p>
    <w:p w14:paraId="4BFD414A" w14:textId="77290EA7" w:rsidR="00F15318" w:rsidRPr="00193877" w:rsidRDefault="00F15318" w:rsidP="003D705A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Business continuity management is prescribed in the Business Continuity Management Policy</w:t>
      </w:r>
      <w:r w:rsidR="002525F2" w:rsidRPr="00193877">
        <w:rPr>
          <w:rFonts w:cs="Calibri"/>
          <w:lang w:val="en-US"/>
        </w:rPr>
        <w:t>.</w:t>
      </w:r>
      <w:r w:rsidR="002201E0">
        <w:rPr>
          <w:rFonts w:cs="Calibri"/>
          <w:lang w:val="en-US"/>
        </w:rPr>
        <w:t xml:space="preserve"> </w:t>
      </w:r>
    </w:p>
    <w:p w14:paraId="5DB9E461" w14:textId="67AA25C8" w:rsidR="00EA05E4" w:rsidRDefault="00EA05E4" w:rsidP="00F15318">
      <w:pPr>
        <w:pStyle w:val="Heading2"/>
        <w:rPr>
          <w:rFonts w:cs="Calibri"/>
          <w:lang w:val="en-US"/>
        </w:rPr>
      </w:pPr>
      <w:bookmarkStart w:id="23" w:name="_Toc454535548"/>
      <w:bookmarkStart w:id="24" w:name="_Toc268771275"/>
      <w:bookmarkStart w:id="25" w:name="_Toc367268368"/>
      <w:r>
        <w:rPr>
          <w:rFonts w:cs="Calibri"/>
          <w:lang w:val="en-US"/>
        </w:rPr>
        <w:t>Cloud services</w:t>
      </w:r>
      <w:bookmarkEnd w:id="23"/>
    </w:p>
    <w:p w14:paraId="05786345" w14:textId="5E0CA627" w:rsidR="00EA05E4" w:rsidRPr="00756DDE" w:rsidRDefault="00393907" w:rsidP="003D705A">
      <w:pPr>
        <w:rPr>
          <w:lang w:val="en-US"/>
        </w:rPr>
      </w:pPr>
      <w:r>
        <w:rPr>
          <w:rFonts w:cs="Calibri"/>
          <w:lang w:val="en-US"/>
        </w:rPr>
        <w:t xml:space="preserve">Cloud services </w:t>
      </w:r>
      <w:r w:rsidR="003D705A">
        <w:rPr>
          <w:rFonts w:cs="Calibri"/>
          <w:lang w:val="en-US"/>
        </w:rPr>
        <w:t xml:space="preserve">security </w:t>
      </w:r>
      <w:r>
        <w:rPr>
          <w:rFonts w:cs="Calibri"/>
          <w:lang w:val="en-US"/>
        </w:rPr>
        <w:t>management</w:t>
      </w:r>
      <w:r w:rsidR="00EA05E4">
        <w:rPr>
          <w:rFonts w:cs="Calibri"/>
          <w:lang w:val="en-US"/>
        </w:rPr>
        <w:t xml:space="preserve"> </w:t>
      </w:r>
      <w:r>
        <w:rPr>
          <w:rFonts w:cs="Calibri"/>
          <w:lang w:val="en-US"/>
        </w:rPr>
        <w:t>is</w:t>
      </w:r>
      <w:r w:rsidR="00EA05E4" w:rsidRPr="00193877">
        <w:rPr>
          <w:rFonts w:cs="Calibri"/>
          <w:lang w:val="en-US"/>
        </w:rPr>
        <w:t xml:space="preserve"> prescribed in</w:t>
      </w:r>
      <w:r>
        <w:rPr>
          <w:rFonts w:cs="Calibri"/>
          <w:lang w:val="en-US"/>
        </w:rPr>
        <w:t xml:space="preserve"> the Cloud </w:t>
      </w:r>
      <w:r w:rsidR="004E3326">
        <w:rPr>
          <w:rFonts w:cs="Calibri"/>
          <w:lang w:val="en-US"/>
        </w:rPr>
        <w:t>Security</w:t>
      </w:r>
      <w:r>
        <w:rPr>
          <w:rFonts w:cs="Calibri"/>
          <w:lang w:val="en-US"/>
        </w:rPr>
        <w:t xml:space="preserve"> Policy</w:t>
      </w:r>
      <w:r w:rsidR="00EA05E4" w:rsidRPr="00193877">
        <w:rPr>
          <w:rFonts w:cs="Calibri"/>
          <w:lang w:val="en-US"/>
        </w:rPr>
        <w:t>.</w:t>
      </w:r>
    </w:p>
    <w:p w14:paraId="4DBE8B2C" w14:textId="110090A6" w:rsidR="00F15318" w:rsidRPr="00193877" w:rsidRDefault="00F15318" w:rsidP="00F15318">
      <w:pPr>
        <w:pStyle w:val="Heading2"/>
        <w:rPr>
          <w:rFonts w:cs="Calibri"/>
          <w:lang w:val="en-US"/>
        </w:rPr>
      </w:pPr>
      <w:bookmarkStart w:id="26" w:name="_Toc454535549"/>
      <w:r w:rsidRPr="00193877">
        <w:rPr>
          <w:rFonts w:cs="Calibri"/>
          <w:lang w:val="en-US"/>
        </w:rPr>
        <w:t>Responsibilities</w:t>
      </w:r>
      <w:bookmarkEnd w:id="24"/>
      <w:bookmarkEnd w:id="25"/>
      <w:bookmarkEnd w:id="26"/>
    </w:p>
    <w:p w14:paraId="2DD9B52D" w14:textId="77777777" w:rsidR="003B024B" w:rsidRDefault="003E6CA3" w:rsidP="00F15318">
      <w:pPr>
        <w:rPr>
          <w:rFonts w:cs="Calibri"/>
          <w:lang w:val="en-US"/>
        </w:rPr>
      </w:pPr>
      <w:r>
        <w:rPr>
          <w:rFonts w:cs="Calibri"/>
          <w:lang w:val="en-US"/>
        </w:rPr>
        <w:t>R</w:t>
      </w:r>
      <w:r w:rsidR="00F15318" w:rsidRPr="00193877">
        <w:rPr>
          <w:rFonts w:cs="Calibri"/>
          <w:lang w:val="en-US"/>
        </w:rPr>
        <w:t>esponsibilities for the ISMS are the following:</w:t>
      </w:r>
      <w:r w:rsidR="002201E0">
        <w:rPr>
          <w:rFonts w:cs="Calibri"/>
          <w:lang w:val="en-US"/>
        </w:rPr>
        <w:t xml:space="preserve"> </w:t>
      </w:r>
    </w:p>
    <w:p w14:paraId="43C057D8" w14:textId="77777777" w:rsidR="00F15318" w:rsidRPr="00193877" w:rsidRDefault="00F15318" w:rsidP="00F15318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[job title] is responsible for ensuring that the ISMS is implemented </w:t>
      </w:r>
      <w:r w:rsidR="00EF2440" w:rsidRPr="00193877">
        <w:rPr>
          <w:rFonts w:cs="Calibri"/>
          <w:lang w:val="en-US"/>
        </w:rPr>
        <w:t xml:space="preserve">and maintained </w:t>
      </w:r>
      <w:r w:rsidRPr="00193877">
        <w:rPr>
          <w:rFonts w:cs="Calibri"/>
          <w:lang w:val="en-US"/>
        </w:rPr>
        <w:t>according to this Policy, and for ensuring all necessary resources</w:t>
      </w:r>
      <w:r w:rsidR="00EF2440" w:rsidRPr="00193877">
        <w:rPr>
          <w:rFonts w:cs="Calibri"/>
          <w:lang w:val="en-US"/>
        </w:rPr>
        <w:t xml:space="preserve"> are available</w:t>
      </w:r>
    </w:p>
    <w:p w14:paraId="44F6E152" w14:textId="2F658CB0" w:rsidR="00F15318" w:rsidRDefault="00F15318" w:rsidP="00F15318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[job title] is responsible for operational coordination of the ISMS as well as </w:t>
      </w:r>
      <w:r w:rsidR="00EF2440" w:rsidRPr="00193877">
        <w:rPr>
          <w:rFonts w:cs="Calibri"/>
          <w:lang w:val="en-US"/>
        </w:rPr>
        <w:t>for reporting about the performance of the ISMS</w:t>
      </w:r>
    </w:p>
    <w:p w14:paraId="65D30717" w14:textId="1EF88421" w:rsidR="0090522B" w:rsidRPr="00193877" w:rsidRDefault="0090522B" w:rsidP="00F15318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[job title] is responsible for operational </w:t>
      </w:r>
      <w:r>
        <w:rPr>
          <w:rFonts w:cs="Calibri"/>
          <w:lang w:val="en-US"/>
        </w:rPr>
        <w:t xml:space="preserve">security of cloud services </w:t>
      </w:r>
      <w:r w:rsidRPr="00193877">
        <w:rPr>
          <w:rFonts w:cs="Calibri"/>
          <w:lang w:val="en-US"/>
        </w:rPr>
        <w:t xml:space="preserve">as well as for reporting about the </w:t>
      </w:r>
      <w:r>
        <w:rPr>
          <w:rFonts w:cs="Calibri"/>
          <w:lang w:val="en-US"/>
        </w:rPr>
        <w:t>cloud services</w:t>
      </w:r>
      <w:r w:rsidR="007920B5">
        <w:rPr>
          <w:rFonts w:cs="Calibri"/>
          <w:lang w:val="en-US"/>
        </w:rPr>
        <w:t>’</w:t>
      </w:r>
      <w:r>
        <w:rPr>
          <w:rFonts w:cs="Calibri"/>
          <w:lang w:val="en-US"/>
        </w:rPr>
        <w:t xml:space="preserve"> security </w:t>
      </w:r>
      <w:r w:rsidRPr="00193877">
        <w:rPr>
          <w:rFonts w:cs="Calibri"/>
          <w:lang w:val="en-US"/>
        </w:rPr>
        <w:t xml:space="preserve">performance </w:t>
      </w:r>
      <w:r w:rsidR="00C97AF0">
        <w:rPr>
          <w:rFonts w:cs="Calibri"/>
          <w:lang w:val="en-US"/>
        </w:rPr>
        <w:t>to the coordinat</w:t>
      </w:r>
      <w:r w:rsidR="003D705A">
        <w:rPr>
          <w:rFonts w:cs="Calibri"/>
          <w:lang w:val="en-US"/>
        </w:rPr>
        <w:t>or</w:t>
      </w:r>
      <w:r>
        <w:rPr>
          <w:rFonts w:cs="Calibri"/>
          <w:lang w:val="en-US"/>
        </w:rPr>
        <w:t xml:space="preserve"> of</w:t>
      </w:r>
      <w:r w:rsidRPr="00193877">
        <w:rPr>
          <w:rFonts w:cs="Calibri"/>
          <w:lang w:val="en-US"/>
        </w:rPr>
        <w:t xml:space="preserve"> the ISMS</w:t>
      </w:r>
    </w:p>
    <w:p w14:paraId="4E2ED730" w14:textId="77777777" w:rsidR="00F15318" w:rsidRPr="00193877" w:rsidRDefault="00F15318" w:rsidP="00F15318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lastRenderedPageBreak/>
        <w:t xml:space="preserve">[top management] must review the ISMS at least once a year or each time a significant change occurs, and prepare </w:t>
      </w:r>
      <w:r w:rsidR="008352B2" w:rsidRPr="00193877">
        <w:rPr>
          <w:rFonts w:cs="Calibri"/>
          <w:lang w:val="en-US"/>
        </w:rPr>
        <w:t>minutes from that meeting</w:t>
      </w:r>
      <w:r w:rsidRPr="00193877">
        <w:rPr>
          <w:rFonts w:cs="Calibri"/>
          <w:lang w:val="en-US"/>
        </w:rPr>
        <w:t>. The purpose of the management review is to establish the suitability, adequacy and effectiveness of the ISMS.</w:t>
      </w:r>
    </w:p>
    <w:p w14:paraId="76022274" w14:textId="77777777" w:rsidR="00F15318" w:rsidRPr="00193877" w:rsidRDefault="00F15318" w:rsidP="00F15318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[job title] will implement information security training and awareness programs for employees</w:t>
      </w:r>
    </w:p>
    <w:p w14:paraId="4AF0AA0F" w14:textId="77777777" w:rsidR="00F15318" w:rsidRPr="00193877" w:rsidRDefault="00F15318" w:rsidP="00F15318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the protection of integrity, availability, and confidentiality of </w:t>
      </w:r>
      <w:r w:rsidR="00EF2440" w:rsidRPr="00193877">
        <w:rPr>
          <w:rFonts w:cs="Calibri"/>
          <w:lang w:val="en-US"/>
        </w:rPr>
        <w:t xml:space="preserve">assets </w:t>
      </w:r>
      <w:r w:rsidRPr="00193877">
        <w:rPr>
          <w:rFonts w:cs="Calibri"/>
          <w:lang w:val="en-US"/>
        </w:rPr>
        <w:t xml:space="preserve">is the responsibility of the owner of </w:t>
      </w:r>
      <w:r w:rsidR="00EF2440" w:rsidRPr="00193877">
        <w:rPr>
          <w:rFonts w:cs="Calibri"/>
          <w:lang w:val="en-US"/>
        </w:rPr>
        <w:t>each asset</w:t>
      </w:r>
      <w:r w:rsidRPr="00193877">
        <w:rPr>
          <w:rFonts w:cs="Calibri"/>
          <w:lang w:val="en-US"/>
        </w:rPr>
        <w:t xml:space="preserve"> </w:t>
      </w:r>
    </w:p>
    <w:p w14:paraId="0DB8ED46" w14:textId="77777777" w:rsidR="00066736" w:rsidRDefault="00F15318" w:rsidP="0022787D">
      <w:pPr>
        <w:numPr>
          <w:ilvl w:val="0"/>
          <w:numId w:val="7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all security incidents or weaknesses must be reported to [job title]</w:t>
      </w:r>
    </w:p>
    <w:p w14:paraId="33E25E29" w14:textId="77777777" w:rsidR="00AD7992" w:rsidRDefault="00C43FBF" w:rsidP="0022787D">
      <w:pPr>
        <w:numPr>
          <w:ilvl w:val="0"/>
          <w:numId w:val="7"/>
        </w:numPr>
        <w:spacing w:after="0"/>
        <w:rPr>
          <w:rFonts w:cs="Calibri"/>
          <w:lang w:val="en-US"/>
        </w:rPr>
      </w:pPr>
      <w:r>
        <w:rPr>
          <w:rFonts w:cs="Calibri"/>
          <w:lang w:val="en-US"/>
        </w:rPr>
        <w:t xml:space="preserve">[job title] will define </w:t>
      </w:r>
      <w:r w:rsidR="00ED0667">
        <w:rPr>
          <w:rFonts w:cs="Calibri"/>
          <w:lang w:val="en-US"/>
        </w:rPr>
        <w:t xml:space="preserve">which information related to information security </w:t>
      </w:r>
      <w:r w:rsidR="00983909">
        <w:rPr>
          <w:rFonts w:cs="Calibri"/>
          <w:lang w:val="en-US"/>
        </w:rPr>
        <w:t xml:space="preserve">will </w:t>
      </w:r>
      <w:r w:rsidR="00ED0667">
        <w:rPr>
          <w:rFonts w:cs="Calibri"/>
          <w:lang w:val="en-US"/>
        </w:rPr>
        <w:t>be communicated to which interested party (both internal and external), by whom and when</w:t>
      </w:r>
    </w:p>
    <w:p w14:paraId="0A735885" w14:textId="4F18D681" w:rsidR="00FA7EB2" w:rsidRDefault="00AD7992" w:rsidP="0022787D">
      <w:pPr>
        <w:numPr>
          <w:ilvl w:val="0"/>
          <w:numId w:val="7"/>
        </w:numPr>
        <w:spacing w:after="0"/>
        <w:rPr>
          <w:rFonts w:cs="Calibri"/>
          <w:lang w:val="en-US"/>
        </w:rPr>
      </w:pPr>
      <w:r>
        <w:t xml:space="preserve">[job title] is responsible for </w:t>
      </w:r>
      <w:r w:rsidR="00F84B51">
        <w:t>ensuring the proper designation of responsibilities to customers, partners, suppliers, and other third parties</w:t>
      </w:r>
      <w:r>
        <w:t xml:space="preserve"> who have a role in information security management</w:t>
      </w:r>
      <w:r w:rsidR="00ED0667">
        <w:rPr>
          <w:rFonts w:cs="Calibri"/>
          <w:lang w:val="en-US"/>
        </w:rPr>
        <w:t xml:space="preserve"> </w:t>
      </w:r>
    </w:p>
    <w:p w14:paraId="0617A1BD" w14:textId="77777777" w:rsidR="00F15318" w:rsidRPr="00193877" w:rsidRDefault="003E6CA3" w:rsidP="003E6CA3">
      <w:pPr>
        <w:numPr>
          <w:ilvl w:val="0"/>
          <w:numId w:val="7"/>
        </w:numPr>
        <w:rPr>
          <w:rFonts w:cs="Calibri"/>
          <w:lang w:val="en-US"/>
        </w:rPr>
      </w:pPr>
      <w:r>
        <w:t>[job title] is responsible for adopting and implementing the Training and Awareness Plan</w:t>
      </w:r>
      <w:r w:rsidR="001F0B48">
        <w:t>,</w:t>
      </w:r>
      <w:r>
        <w:t xml:space="preserve"> which applies to all persons who have a role in information security management</w:t>
      </w:r>
      <w:r w:rsidRPr="00193877">
        <w:rPr>
          <w:rStyle w:val="CommentReference"/>
          <w:rFonts w:cs="Calibri"/>
          <w:lang w:val="en-US"/>
        </w:rPr>
        <w:t xml:space="preserve"> </w:t>
      </w:r>
    </w:p>
    <w:p w14:paraId="53A484B5" w14:textId="77777777" w:rsidR="00F15318" w:rsidRPr="00193877" w:rsidRDefault="00F15318" w:rsidP="00F15318">
      <w:pPr>
        <w:pStyle w:val="Heading2"/>
        <w:rPr>
          <w:rFonts w:cs="Calibri"/>
          <w:lang w:val="en-US"/>
        </w:rPr>
      </w:pPr>
      <w:bookmarkStart w:id="27" w:name="_Toc262738698"/>
      <w:bookmarkStart w:id="28" w:name="_Toc268771277"/>
      <w:bookmarkStart w:id="29" w:name="_Toc367268369"/>
      <w:bookmarkStart w:id="30" w:name="_Toc454535550"/>
      <w:r w:rsidRPr="00193877">
        <w:rPr>
          <w:rFonts w:cs="Calibri"/>
          <w:lang w:val="en-US"/>
        </w:rPr>
        <w:t>Policy communication</w:t>
      </w:r>
      <w:bookmarkEnd w:id="27"/>
      <w:bookmarkEnd w:id="28"/>
      <w:bookmarkEnd w:id="29"/>
      <w:bookmarkEnd w:id="30"/>
    </w:p>
    <w:p w14:paraId="698404AB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[job title] has to ensure that all employees of [organization name], as well as </w:t>
      </w:r>
      <w:r w:rsidR="009B6725" w:rsidRPr="00193877">
        <w:rPr>
          <w:rFonts w:cs="Calibri"/>
          <w:lang w:val="en-US"/>
        </w:rPr>
        <w:t xml:space="preserve">appropriate </w:t>
      </w:r>
      <w:r w:rsidRPr="00193877">
        <w:rPr>
          <w:rFonts w:cs="Calibri"/>
          <w:lang w:val="en-US"/>
        </w:rPr>
        <w:t>external parties are familiar with this Policy.</w:t>
      </w:r>
    </w:p>
    <w:p w14:paraId="08B40A10" w14:textId="77777777" w:rsidR="00F15318" w:rsidRPr="00193877" w:rsidRDefault="00F15318" w:rsidP="00F15318">
      <w:pPr>
        <w:rPr>
          <w:rFonts w:cs="Calibri"/>
          <w:lang w:val="en-US"/>
        </w:rPr>
      </w:pPr>
    </w:p>
    <w:p w14:paraId="7DF2B78A" w14:textId="77777777" w:rsidR="00F15318" w:rsidRPr="00193877" w:rsidRDefault="00F15318" w:rsidP="00F15318">
      <w:pPr>
        <w:pStyle w:val="Heading1"/>
        <w:rPr>
          <w:rFonts w:cs="Calibri"/>
          <w:lang w:val="en-US"/>
        </w:rPr>
      </w:pPr>
      <w:bookmarkStart w:id="31" w:name="_Toc268771278"/>
      <w:bookmarkStart w:id="32" w:name="_Toc367268370"/>
      <w:bookmarkStart w:id="33" w:name="_Toc454535551"/>
      <w:r w:rsidRPr="00193877">
        <w:rPr>
          <w:rFonts w:cs="Calibri"/>
          <w:lang w:val="en-US"/>
        </w:rPr>
        <w:t>Support for ISMS implementation</w:t>
      </w:r>
      <w:bookmarkEnd w:id="31"/>
      <w:bookmarkEnd w:id="32"/>
      <w:bookmarkEnd w:id="33"/>
    </w:p>
    <w:p w14:paraId="63781E05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Hereby the [job title or top management body in the scope of the ISMS] declares that ISMS implementation </w:t>
      </w:r>
      <w:r w:rsidR="00C84C96" w:rsidRPr="00193877">
        <w:rPr>
          <w:rFonts w:cs="Calibri"/>
          <w:lang w:val="en-US"/>
        </w:rPr>
        <w:t xml:space="preserve">and continual improvement </w:t>
      </w:r>
      <w:r w:rsidRPr="00193877">
        <w:rPr>
          <w:rFonts w:cs="Calibri"/>
          <w:lang w:val="en-US"/>
        </w:rPr>
        <w:t>will be supported with adequate resources in order to achieve all objectives set in this Policy</w:t>
      </w:r>
      <w:r w:rsidR="00193877">
        <w:rPr>
          <w:rFonts w:cs="Calibri"/>
        </w:rPr>
        <w:t>, as well as satisfy all identified requirements</w:t>
      </w:r>
      <w:r w:rsidRPr="00193877">
        <w:rPr>
          <w:rFonts w:cs="Calibri"/>
          <w:lang w:val="en-US"/>
        </w:rPr>
        <w:t>.</w:t>
      </w:r>
    </w:p>
    <w:p w14:paraId="12248D72" w14:textId="77777777" w:rsidR="00F15318" w:rsidRPr="00193877" w:rsidRDefault="00F15318" w:rsidP="00F15318">
      <w:pPr>
        <w:rPr>
          <w:rFonts w:cs="Calibri"/>
          <w:lang w:val="en-US"/>
        </w:rPr>
      </w:pPr>
    </w:p>
    <w:p w14:paraId="1F5309E9" w14:textId="77777777" w:rsidR="00F15318" w:rsidRPr="00193877" w:rsidRDefault="00F15318" w:rsidP="00F15318">
      <w:pPr>
        <w:pStyle w:val="Heading1"/>
        <w:rPr>
          <w:rFonts w:cs="Calibri"/>
          <w:lang w:val="en-US"/>
        </w:rPr>
      </w:pPr>
      <w:bookmarkStart w:id="34" w:name="_Toc268771279"/>
      <w:bookmarkStart w:id="35" w:name="_Toc367268371"/>
      <w:bookmarkStart w:id="36" w:name="_Toc454535552"/>
      <w:r w:rsidRPr="00193877">
        <w:rPr>
          <w:rFonts w:cs="Calibri"/>
          <w:lang w:val="en-US"/>
        </w:rPr>
        <w:t>Validity and document management</w:t>
      </w:r>
      <w:bookmarkEnd w:id="34"/>
      <w:bookmarkEnd w:id="35"/>
      <w:bookmarkEnd w:id="36"/>
    </w:p>
    <w:p w14:paraId="4FAFEBA9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This document is valid as of [date]</w:t>
      </w:r>
      <w:r w:rsidR="001F0B48">
        <w:rPr>
          <w:rFonts w:cs="Calibri"/>
          <w:lang w:val="en-US"/>
        </w:rPr>
        <w:t>.</w:t>
      </w:r>
    </w:p>
    <w:p w14:paraId="2AF09F31" w14:textId="02237AD0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The owner of this document is [job title], who must check and</w:t>
      </w:r>
      <w:r w:rsidR="001F0B48">
        <w:rPr>
          <w:rFonts w:cs="Calibri"/>
          <w:lang w:val="en-US"/>
        </w:rPr>
        <w:t>,</w:t>
      </w:r>
      <w:r w:rsidRPr="00193877">
        <w:rPr>
          <w:rFonts w:cs="Calibri"/>
          <w:lang w:val="en-US"/>
        </w:rPr>
        <w:t xml:space="preserve"> if necessary</w:t>
      </w:r>
      <w:r w:rsidR="001F0B48">
        <w:rPr>
          <w:rFonts w:cs="Calibri"/>
          <w:lang w:val="en-US"/>
        </w:rPr>
        <w:t>,</w:t>
      </w:r>
      <w:r w:rsidRPr="00193877">
        <w:rPr>
          <w:rFonts w:cs="Calibri"/>
          <w:lang w:val="en-US"/>
        </w:rPr>
        <w:t xml:space="preserve"> update the document at least once a year.</w:t>
      </w:r>
    </w:p>
    <w:p w14:paraId="6C17EABF" w14:textId="77777777" w:rsidR="00F15318" w:rsidRPr="00193877" w:rsidRDefault="00F15318" w:rsidP="00F15318">
      <w:pPr>
        <w:rPr>
          <w:rFonts w:cs="Calibri"/>
          <w:lang w:val="en-US"/>
        </w:rPr>
      </w:pPr>
      <w:r w:rsidRPr="00193877">
        <w:rPr>
          <w:rFonts w:cs="Calibri"/>
          <w:lang w:val="en-US"/>
        </w:rPr>
        <w:t>When evaluating the effectiveness and adequacy of this document, the following criteria need to be considered:</w:t>
      </w:r>
    </w:p>
    <w:p w14:paraId="6C959A52" w14:textId="77777777" w:rsidR="00F15318" w:rsidRPr="00193877" w:rsidRDefault="00F15318" w:rsidP="00F15318">
      <w:pPr>
        <w:numPr>
          <w:ilvl w:val="0"/>
          <w:numId w:val="2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number of employees and external parties who have a role in the ISMS, but are not familiar with this document</w:t>
      </w:r>
    </w:p>
    <w:p w14:paraId="424E1C39" w14:textId="77777777" w:rsidR="00F15318" w:rsidRPr="00193877" w:rsidRDefault="00F15318" w:rsidP="00F15318">
      <w:pPr>
        <w:numPr>
          <w:ilvl w:val="0"/>
          <w:numId w:val="2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 xml:space="preserve">non-compliance of the ISMS with the </w:t>
      </w:r>
      <w:r w:rsidR="00081C78" w:rsidRPr="00193877">
        <w:rPr>
          <w:rFonts w:cs="Calibri"/>
          <w:lang w:val="en-US"/>
        </w:rPr>
        <w:t xml:space="preserve">laws </w:t>
      </w:r>
      <w:r w:rsidRPr="00193877">
        <w:rPr>
          <w:rFonts w:cs="Calibri"/>
          <w:lang w:val="en-US"/>
        </w:rPr>
        <w:t>and regulations, contractual obligations, and other internal documents of the organization</w:t>
      </w:r>
    </w:p>
    <w:p w14:paraId="499D87DB" w14:textId="77777777" w:rsidR="00F15318" w:rsidRPr="00193877" w:rsidRDefault="00F15318" w:rsidP="00F15318">
      <w:pPr>
        <w:numPr>
          <w:ilvl w:val="0"/>
          <w:numId w:val="2"/>
        </w:num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ineffectiveness of ISMS implementation and maintenance</w:t>
      </w:r>
    </w:p>
    <w:p w14:paraId="12CE6B7B" w14:textId="60BCA6D9" w:rsidR="00F15318" w:rsidRPr="00685004" w:rsidRDefault="00F15318" w:rsidP="00685004">
      <w:pPr>
        <w:numPr>
          <w:ilvl w:val="0"/>
          <w:numId w:val="2"/>
        </w:numPr>
        <w:rPr>
          <w:rFonts w:cs="Calibri"/>
          <w:lang w:val="en-US"/>
        </w:rPr>
      </w:pPr>
      <w:r w:rsidRPr="009F77B2">
        <w:rPr>
          <w:rFonts w:cs="Calibri"/>
          <w:lang w:val="en-US"/>
        </w:rPr>
        <w:t>unclear responsibilities for ISMS implementation</w:t>
      </w:r>
    </w:p>
    <w:p w14:paraId="4E075F78" w14:textId="245B9AE1" w:rsidR="00F40A70" w:rsidRPr="00C5531F" w:rsidRDefault="00F40A70" w:rsidP="00F40A70">
      <w:r>
        <w:rPr>
          <w:lang w:val="en-US"/>
        </w:rPr>
        <w:lastRenderedPageBreak/>
        <w:t>Previous versions of this</w:t>
      </w:r>
      <w:r w:rsidRPr="00B610CF">
        <w:rPr>
          <w:lang w:val="en-US"/>
        </w:rPr>
        <w:t xml:space="preserve"> </w:t>
      </w:r>
      <w:r w:rsidR="00685004">
        <w:rPr>
          <w:lang w:val="en-US"/>
        </w:rPr>
        <w:t>policy</w:t>
      </w:r>
      <w:r w:rsidRPr="00B610CF">
        <w:rPr>
          <w:lang w:val="en-US"/>
        </w:rPr>
        <w:t xml:space="preserve"> </w:t>
      </w:r>
      <w:r>
        <w:rPr>
          <w:lang w:val="en-US"/>
        </w:rPr>
        <w:t>must be</w:t>
      </w:r>
      <w:r w:rsidRPr="00B610CF">
        <w:rPr>
          <w:lang w:val="en-US"/>
        </w:rPr>
        <w:t xml:space="preserve"> stored for a period of 5 years</w:t>
      </w:r>
      <w:r>
        <w:rPr>
          <w:lang w:val="en-US"/>
        </w:rPr>
        <w:t>, unless specified otherwise by legal or contractual requirement.</w:t>
      </w:r>
    </w:p>
    <w:p w14:paraId="76B095FE" w14:textId="06C03801" w:rsidR="009F77B2" w:rsidRDefault="009F77B2" w:rsidP="00F15318">
      <w:pPr>
        <w:rPr>
          <w:lang w:val="en-US"/>
        </w:rPr>
      </w:pPr>
    </w:p>
    <w:p w14:paraId="29BD65E9" w14:textId="77777777" w:rsidR="009F77B2" w:rsidRPr="00193877" w:rsidRDefault="009F77B2" w:rsidP="00F15318">
      <w:pPr>
        <w:rPr>
          <w:rFonts w:cs="Calibri"/>
          <w:lang w:val="en-US"/>
        </w:rPr>
      </w:pPr>
    </w:p>
    <w:p w14:paraId="13FE16D1" w14:textId="77777777" w:rsidR="00F15318" w:rsidRPr="00193877" w:rsidRDefault="00F15318" w:rsidP="00F15318">
      <w:p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[job title]</w:t>
      </w:r>
    </w:p>
    <w:p w14:paraId="15BE0E32" w14:textId="77777777" w:rsidR="00F15318" w:rsidRPr="00193877" w:rsidRDefault="00F15318" w:rsidP="00F15318">
      <w:p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[name]</w:t>
      </w:r>
    </w:p>
    <w:p w14:paraId="37334578" w14:textId="77777777" w:rsidR="00F15318" w:rsidRPr="00193877" w:rsidRDefault="00F15318" w:rsidP="00F15318">
      <w:pPr>
        <w:spacing w:after="0"/>
        <w:rPr>
          <w:rFonts w:cs="Calibri"/>
          <w:lang w:val="en-US"/>
        </w:rPr>
      </w:pPr>
    </w:p>
    <w:p w14:paraId="44FCD400" w14:textId="77777777" w:rsidR="00F15318" w:rsidRPr="00193877" w:rsidRDefault="00F15318" w:rsidP="00F15318">
      <w:pPr>
        <w:spacing w:after="0"/>
        <w:rPr>
          <w:rFonts w:cs="Calibri"/>
          <w:lang w:val="en-US"/>
        </w:rPr>
      </w:pPr>
    </w:p>
    <w:p w14:paraId="325DE1D0" w14:textId="77777777" w:rsidR="00F15318" w:rsidRPr="00193877" w:rsidRDefault="00F15318" w:rsidP="00F15318">
      <w:p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_________________________</w:t>
      </w:r>
    </w:p>
    <w:p w14:paraId="56ACABEC" w14:textId="77777777" w:rsidR="00F15318" w:rsidRPr="00193877" w:rsidRDefault="00F15318" w:rsidP="00F15318">
      <w:pPr>
        <w:spacing w:after="0"/>
        <w:rPr>
          <w:rFonts w:cs="Calibri"/>
          <w:lang w:val="en-US"/>
        </w:rPr>
      </w:pPr>
      <w:r w:rsidRPr="00193877">
        <w:rPr>
          <w:rFonts w:cs="Calibri"/>
          <w:lang w:val="en-US"/>
        </w:rPr>
        <w:t>[signature]</w:t>
      </w:r>
    </w:p>
    <w:sectPr w:rsidR="00F15318" w:rsidRPr="00193877" w:rsidSect="00F15318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271527" w14:textId="77777777" w:rsidR="00E71269" w:rsidRDefault="00E71269" w:rsidP="00F15318">
      <w:pPr>
        <w:spacing w:after="0" w:line="240" w:lineRule="auto"/>
      </w:pPr>
      <w:r>
        <w:separator/>
      </w:r>
    </w:p>
  </w:endnote>
  <w:endnote w:type="continuationSeparator" w:id="0">
    <w:p w14:paraId="28C43F66" w14:textId="77777777" w:rsidR="00E71269" w:rsidRDefault="00E71269" w:rsidP="00F153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369"/>
      <w:gridCol w:w="2268"/>
      <w:gridCol w:w="3685"/>
    </w:tblGrid>
    <w:tr w:rsidR="00F15318" w:rsidRPr="006571EC" w14:paraId="437F9648" w14:textId="77777777" w:rsidTr="00AE0197">
      <w:tc>
        <w:tcPr>
          <w:tcW w:w="3369" w:type="dxa"/>
        </w:tcPr>
        <w:p w14:paraId="34B6E5FA" w14:textId="77777777" w:rsidR="00F15318" w:rsidRPr="006571EC" w:rsidRDefault="007A5272" w:rsidP="00F15318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Information Security</w:t>
          </w:r>
          <w:r w:rsidR="00F15318">
            <w:rPr>
              <w:sz w:val="18"/>
            </w:rPr>
            <w:t xml:space="preserve"> Policy</w:t>
          </w:r>
        </w:p>
      </w:tc>
      <w:tc>
        <w:tcPr>
          <w:tcW w:w="2268" w:type="dxa"/>
        </w:tcPr>
        <w:p w14:paraId="67A17A50" w14:textId="5C040C94" w:rsidR="00F15318" w:rsidRPr="006571EC" w:rsidRDefault="00F15318" w:rsidP="00F15318">
          <w:pPr>
            <w:pStyle w:val="Footer"/>
            <w:jc w:val="center"/>
            <w:rPr>
              <w:sz w:val="18"/>
              <w:szCs w:val="18"/>
            </w:rPr>
          </w:pPr>
        </w:p>
      </w:tc>
      <w:tc>
        <w:tcPr>
          <w:tcW w:w="3685" w:type="dxa"/>
        </w:tcPr>
        <w:p w14:paraId="38DE4EBE" w14:textId="788C2A60" w:rsidR="00F15318" w:rsidRPr="006571EC" w:rsidRDefault="00F15318" w:rsidP="00F15318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082165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082165">
            <w:rPr>
              <w:b/>
              <w:sz w:val="18"/>
            </w:rPr>
            <w:fldChar w:fldCharType="separate"/>
          </w:r>
          <w:r w:rsidR="00CA5FF5">
            <w:rPr>
              <w:b/>
              <w:noProof/>
              <w:sz w:val="18"/>
            </w:rPr>
            <w:t>4</w:t>
          </w:r>
          <w:r w:rsidR="00082165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082165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082165">
            <w:rPr>
              <w:b/>
              <w:sz w:val="18"/>
            </w:rPr>
            <w:fldChar w:fldCharType="separate"/>
          </w:r>
          <w:r w:rsidR="00CA5FF5">
            <w:rPr>
              <w:b/>
              <w:noProof/>
              <w:sz w:val="18"/>
            </w:rPr>
            <w:t>6</w:t>
          </w:r>
          <w:r w:rsidR="00082165">
            <w:rPr>
              <w:b/>
              <w:sz w:val="18"/>
            </w:rPr>
            <w:fldChar w:fldCharType="end"/>
          </w:r>
        </w:p>
      </w:tc>
    </w:tr>
  </w:tbl>
  <w:p w14:paraId="10B51808" w14:textId="6434E362" w:rsidR="00F15318" w:rsidRPr="004B1E43" w:rsidRDefault="00F15318" w:rsidP="00CA5FF5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47DB62" w14:textId="77777777" w:rsidR="00E71269" w:rsidRDefault="00E71269" w:rsidP="00F15318">
      <w:pPr>
        <w:spacing w:after="0" w:line="240" w:lineRule="auto"/>
      </w:pPr>
      <w:r>
        <w:separator/>
      </w:r>
    </w:p>
  </w:footnote>
  <w:footnote w:type="continuationSeparator" w:id="0">
    <w:p w14:paraId="27D88766" w14:textId="77777777" w:rsidR="00E71269" w:rsidRDefault="00E71269" w:rsidP="00F153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F15318" w:rsidRPr="006571EC" w14:paraId="22C67E78" w14:textId="77777777" w:rsidTr="00F15318">
      <w:tc>
        <w:tcPr>
          <w:tcW w:w="6771" w:type="dxa"/>
        </w:tcPr>
        <w:p w14:paraId="3366AE67" w14:textId="77777777" w:rsidR="00F15318" w:rsidRPr="006571EC" w:rsidRDefault="00F15318" w:rsidP="00F15318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053D7BE4" w14:textId="77777777" w:rsidR="00F15318" w:rsidRPr="006571EC" w:rsidRDefault="00F15318" w:rsidP="00F15318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33EE949E" w14:textId="77777777" w:rsidR="00F15318" w:rsidRPr="003056B2" w:rsidRDefault="00F15318" w:rsidP="00F15318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4944128"/>
    <w:multiLevelType w:val="hybridMultilevel"/>
    <w:tmpl w:val="55C4B82E"/>
    <w:lvl w:ilvl="0" w:tplc="6C521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FC31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0DA5E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BE93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A6B0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B6FD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62732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32162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F3255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4B0B1F"/>
    <w:multiLevelType w:val="hybridMultilevel"/>
    <w:tmpl w:val="AAA2BD0A"/>
    <w:lvl w:ilvl="0" w:tplc="E29625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383F6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3E55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64EE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EC13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8CE18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C69A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2010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F2C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E5243"/>
    <w:multiLevelType w:val="hybridMultilevel"/>
    <w:tmpl w:val="18B66EA6"/>
    <w:lvl w:ilvl="0" w:tplc="CEAACFA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CB8E8B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449A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3EF9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8AAD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2EF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620F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4B5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485F2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B04F65"/>
    <w:multiLevelType w:val="hybridMultilevel"/>
    <w:tmpl w:val="4092792C"/>
    <w:lvl w:ilvl="0" w:tplc="310AB9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C2D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7EDD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584F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FC66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2E16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A66E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9AD0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3468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7E25BC"/>
    <w:multiLevelType w:val="hybridMultilevel"/>
    <w:tmpl w:val="83EA3664"/>
    <w:lvl w:ilvl="0" w:tplc="ABC089AC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2AECFC2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F9C305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4F3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33C4B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D22B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76BF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618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82AC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DA85C07"/>
    <w:multiLevelType w:val="hybridMultilevel"/>
    <w:tmpl w:val="6DD2760C"/>
    <w:lvl w:ilvl="0" w:tplc="D0A049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BE70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C245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05C9B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F82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80203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0492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F2B49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650FB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5A1A3C"/>
    <w:multiLevelType w:val="hybridMultilevel"/>
    <w:tmpl w:val="90767774"/>
    <w:lvl w:ilvl="0" w:tplc="2B023C26">
      <w:start w:val="19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EE2CBAE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35E9D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6A8C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C6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B7200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0420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6A17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68EBF1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TcwMbAwMzcxMbRU0lEKTi0uzszPAykwrAUAPeJ1PywAAAA="/>
  </w:docVars>
  <w:rsids>
    <w:rsidRoot w:val="00927DFD"/>
    <w:rsid w:val="00066736"/>
    <w:rsid w:val="0007397A"/>
    <w:rsid w:val="00081C78"/>
    <w:rsid w:val="00082165"/>
    <w:rsid w:val="000B5136"/>
    <w:rsid w:val="000D3B40"/>
    <w:rsid w:val="000F4267"/>
    <w:rsid w:val="001123A6"/>
    <w:rsid w:val="0013042B"/>
    <w:rsid w:val="00135CC0"/>
    <w:rsid w:val="00193877"/>
    <w:rsid w:val="001C306B"/>
    <w:rsid w:val="001F0B48"/>
    <w:rsid w:val="002201E0"/>
    <w:rsid w:val="0022787D"/>
    <w:rsid w:val="002445FD"/>
    <w:rsid w:val="002525F2"/>
    <w:rsid w:val="00254A36"/>
    <w:rsid w:val="00291A43"/>
    <w:rsid w:val="002C1B0B"/>
    <w:rsid w:val="002C4220"/>
    <w:rsid w:val="002C62F4"/>
    <w:rsid w:val="002D138E"/>
    <w:rsid w:val="002D46A6"/>
    <w:rsid w:val="002E1AAE"/>
    <w:rsid w:val="00303B67"/>
    <w:rsid w:val="00345419"/>
    <w:rsid w:val="0039029B"/>
    <w:rsid w:val="00393907"/>
    <w:rsid w:val="003B024B"/>
    <w:rsid w:val="003D402D"/>
    <w:rsid w:val="003D40D7"/>
    <w:rsid w:val="003D705A"/>
    <w:rsid w:val="003E6CA3"/>
    <w:rsid w:val="004120DE"/>
    <w:rsid w:val="0043711B"/>
    <w:rsid w:val="00486E05"/>
    <w:rsid w:val="004B791B"/>
    <w:rsid w:val="004E3326"/>
    <w:rsid w:val="004F1849"/>
    <w:rsid w:val="004F394F"/>
    <w:rsid w:val="005057DD"/>
    <w:rsid w:val="00534168"/>
    <w:rsid w:val="00555A32"/>
    <w:rsid w:val="00562B7C"/>
    <w:rsid w:val="0056431A"/>
    <w:rsid w:val="005B2291"/>
    <w:rsid w:val="005E2E5D"/>
    <w:rsid w:val="005E6B6A"/>
    <w:rsid w:val="005F09F9"/>
    <w:rsid w:val="006411CF"/>
    <w:rsid w:val="0064182D"/>
    <w:rsid w:val="0066527C"/>
    <w:rsid w:val="006800C8"/>
    <w:rsid w:val="00685004"/>
    <w:rsid w:val="0068567D"/>
    <w:rsid w:val="00685696"/>
    <w:rsid w:val="00686852"/>
    <w:rsid w:val="006A37F7"/>
    <w:rsid w:val="006F04E7"/>
    <w:rsid w:val="006F0A6B"/>
    <w:rsid w:val="006F79FE"/>
    <w:rsid w:val="00715FAF"/>
    <w:rsid w:val="00726B3F"/>
    <w:rsid w:val="00730492"/>
    <w:rsid w:val="0073338E"/>
    <w:rsid w:val="007455AE"/>
    <w:rsid w:val="007534BD"/>
    <w:rsid w:val="00756DDE"/>
    <w:rsid w:val="00762CDF"/>
    <w:rsid w:val="00781F61"/>
    <w:rsid w:val="007920B5"/>
    <w:rsid w:val="00793A55"/>
    <w:rsid w:val="007A5272"/>
    <w:rsid w:val="007C2CFC"/>
    <w:rsid w:val="007C5685"/>
    <w:rsid w:val="007D62CF"/>
    <w:rsid w:val="007E2CF9"/>
    <w:rsid w:val="00823BEC"/>
    <w:rsid w:val="008352B2"/>
    <w:rsid w:val="008A7723"/>
    <w:rsid w:val="008B3E50"/>
    <w:rsid w:val="008E6C79"/>
    <w:rsid w:val="0090144D"/>
    <w:rsid w:val="009037C3"/>
    <w:rsid w:val="0090522B"/>
    <w:rsid w:val="00912BDC"/>
    <w:rsid w:val="00927DFD"/>
    <w:rsid w:val="00946E03"/>
    <w:rsid w:val="009519AC"/>
    <w:rsid w:val="009650E4"/>
    <w:rsid w:val="00983909"/>
    <w:rsid w:val="00991A2B"/>
    <w:rsid w:val="009B5EBF"/>
    <w:rsid w:val="009B6725"/>
    <w:rsid w:val="009C1C0F"/>
    <w:rsid w:val="009D17C0"/>
    <w:rsid w:val="009D6E46"/>
    <w:rsid w:val="009F77B2"/>
    <w:rsid w:val="00A43A82"/>
    <w:rsid w:val="00A647EF"/>
    <w:rsid w:val="00A67079"/>
    <w:rsid w:val="00A93A94"/>
    <w:rsid w:val="00AB7009"/>
    <w:rsid w:val="00AD12AD"/>
    <w:rsid w:val="00AD7992"/>
    <w:rsid w:val="00AE0197"/>
    <w:rsid w:val="00AE0379"/>
    <w:rsid w:val="00B00E4A"/>
    <w:rsid w:val="00B01C4A"/>
    <w:rsid w:val="00B05E2B"/>
    <w:rsid w:val="00B15094"/>
    <w:rsid w:val="00B260E1"/>
    <w:rsid w:val="00B50249"/>
    <w:rsid w:val="00B53C4B"/>
    <w:rsid w:val="00B54E6A"/>
    <w:rsid w:val="00B76934"/>
    <w:rsid w:val="00B82421"/>
    <w:rsid w:val="00B85A00"/>
    <w:rsid w:val="00BE7C94"/>
    <w:rsid w:val="00BF4F78"/>
    <w:rsid w:val="00C375B6"/>
    <w:rsid w:val="00C375F2"/>
    <w:rsid w:val="00C43FBF"/>
    <w:rsid w:val="00C54568"/>
    <w:rsid w:val="00C84C96"/>
    <w:rsid w:val="00C878A4"/>
    <w:rsid w:val="00C97AF0"/>
    <w:rsid w:val="00CA5FF5"/>
    <w:rsid w:val="00CA61E3"/>
    <w:rsid w:val="00CB49B0"/>
    <w:rsid w:val="00CF4200"/>
    <w:rsid w:val="00D1271A"/>
    <w:rsid w:val="00D17D6A"/>
    <w:rsid w:val="00D45833"/>
    <w:rsid w:val="00D705C0"/>
    <w:rsid w:val="00D73CAD"/>
    <w:rsid w:val="00D745AD"/>
    <w:rsid w:val="00DB4B7F"/>
    <w:rsid w:val="00DD4AFD"/>
    <w:rsid w:val="00E57A2B"/>
    <w:rsid w:val="00E71269"/>
    <w:rsid w:val="00E769EA"/>
    <w:rsid w:val="00E81099"/>
    <w:rsid w:val="00E8547D"/>
    <w:rsid w:val="00EA05E4"/>
    <w:rsid w:val="00EA5D98"/>
    <w:rsid w:val="00ED0667"/>
    <w:rsid w:val="00ED4123"/>
    <w:rsid w:val="00EE08DE"/>
    <w:rsid w:val="00EF2440"/>
    <w:rsid w:val="00F13438"/>
    <w:rsid w:val="00F13954"/>
    <w:rsid w:val="00F15318"/>
    <w:rsid w:val="00F35C54"/>
    <w:rsid w:val="00F36521"/>
    <w:rsid w:val="00F3653C"/>
    <w:rsid w:val="00F406A7"/>
    <w:rsid w:val="00F40A70"/>
    <w:rsid w:val="00F64E02"/>
    <w:rsid w:val="00F76CE9"/>
    <w:rsid w:val="00F84B51"/>
    <w:rsid w:val="00F979E4"/>
    <w:rsid w:val="00FA2E36"/>
    <w:rsid w:val="00FA7EB2"/>
    <w:rsid w:val="00FD58A1"/>
    <w:rsid w:val="00FE0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DB7558"/>
  <w15:docId w15:val="{7BBA47F9-4FAB-4215-BDED-EDDFBCF33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0197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86852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86852"/>
    <w:rPr>
      <w:lang w:val="en-GB"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8685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DCA09A-283A-411B-9AB1-136B9DBEED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183</Words>
  <Characters>6746</Characters>
  <Application>Microsoft Office Word</Application>
  <DocSecurity>0</DocSecurity>
  <Lines>56</Lines>
  <Paragraphs>15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formation Security Policy</vt:lpstr>
      <vt:lpstr>Information Security Policy</vt:lpstr>
      <vt:lpstr>Information Security Policy</vt:lpstr>
    </vt:vector>
  </TitlesOfParts>
  <Company>EPPS Services Ltd</Company>
  <LinksUpToDate>false</LinksUpToDate>
  <CharactersWithSpaces>7914</CharactersWithSpaces>
  <SharedDoc>false</SharedDoc>
  <HLinks>
    <vt:vector size="78" baseType="variant">
      <vt:variant>
        <vt:i4>111416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9460445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9460444</vt:lpwstr>
      </vt:variant>
      <vt:variant>
        <vt:i4>111416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9460443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9460442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9460441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9460440</vt:lpwstr>
      </vt:variant>
      <vt:variant>
        <vt:i4>14418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9460439</vt:lpwstr>
      </vt:variant>
      <vt:variant>
        <vt:i4>144184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9460438</vt:lpwstr>
      </vt:variant>
      <vt:variant>
        <vt:i4>144184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9460437</vt:lpwstr>
      </vt:variant>
      <vt:variant>
        <vt:i4>144184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9460436</vt:lpwstr>
      </vt:variant>
      <vt:variant>
        <vt:i4>144184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9460435</vt:lpwstr>
      </vt:variant>
      <vt:variant>
        <vt:i4>144184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9460434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9460433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Security Policy</dc:title>
  <dc:creator/>
  <dc:description/>
  <cp:lastModifiedBy>Mo Faisal</cp:lastModifiedBy>
  <cp:revision>9</cp:revision>
  <dcterms:created xsi:type="dcterms:W3CDTF">2016-06-16T20:44:00Z</dcterms:created>
  <dcterms:modified xsi:type="dcterms:W3CDTF">2020-04-13T10:24:00Z</dcterms:modified>
</cp:coreProperties>
</file>